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87F56" w14:textId="77777777" w:rsidR="00A334AF" w:rsidRDefault="00A334AF" w:rsidP="00460FD3">
      <w:pPr>
        <w:spacing w:after="360"/>
        <w:ind w:left="11" w:hanging="11"/>
        <w:rPr>
          <w:rFonts w:asciiTheme="majorHAnsi" w:eastAsia="Times New Roman" w:hAnsiTheme="majorHAnsi" w:cstheme="majorHAnsi"/>
          <w:color w:val="2C2F41"/>
          <w:sz w:val="29"/>
        </w:rPr>
      </w:pPr>
      <w:r w:rsidRPr="006714A8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241F58" wp14:editId="2CCC780D">
                <wp:simplePos x="0" y="0"/>
                <wp:positionH relativeFrom="column">
                  <wp:posOffset>1698762</wp:posOffset>
                </wp:positionH>
                <wp:positionV relativeFrom="paragraph">
                  <wp:posOffset>7372</wp:posOffset>
                </wp:positionV>
                <wp:extent cx="4749579" cy="234891"/>
                <wp:effectExtent l="0" t="0" r="635" b="0"/>
                <wp:wrapNone/>
                <wp:docPr id="81777594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9579" cy="2348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17ED3A" w14:textId="77777777" w:rsidR="00A334AF" w:rsidRPr="00A334AF" w:rsidRDefault="00A334AF" w:rsidP="00A334AF">
                            <w:pPr>
                              <w:pStyle w:val="BodyItalic-LEFTBLACKBody"/>
                              <w:tabs>
                                <w:tab w:val="clear" w:pos="1134"/>
                                <w:tab w:val="left" w:pos="1243"/>
                              </w:tabs>
                              <w:spacing w:after="71"/>
                              <w:jc w:val="right"/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>Essential</w:t>
                            </w:r>
                            <w:r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334AF">
                              <w:rPr>
                                <w:rStyle w:val="Bold-COLOURBoldText"/>
                                <w:rFonts w:ascii="Arial" w:hAnsi="Arial" w:cs="Arial"/>
                                <w:noProof/>
                                <w:spacing w:val="2"/>
                                <w:sz w:val="16"/>
                                <w:szCs w:val="16"/>
                                <w:lang w:val="en-US"/>
                              </w:rPr>
                              <w:drawing>
                                <wp:inline distT="0" distB="0" distL="0" distR="0" wp14:anchorId="51F22DF1" wp14:editId="52D95569">
                                  <wp:extent cx="114300" cy="114300"/>
                                  <wp:effectExtent l="0" t="0" r="0" b="0"/>
                                  <wp:docPr id="608125694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12279084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300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proofErr w:type="gramStart"/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E6B054" w:themeColor="accen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| 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>Desirable</w:t>
                            </w:r>
                            <w:proofErr w:type="gramEnd"/>
                            <w:r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334AF">
                              <w:rPr>
                                <w:rStyle w:val="Bold-COLOURBoldText"/>
                                <w:rFonts w:ascii="Arial" w:hAnsi="Arial" w:cs="Arial"/>
                                <w:noProof/>
                                <w:spacing w:val="2"/>
                                <w:sz w:val="16"/>
                                <w:szCs w:val="16"/>
                                <w:lang w:val="en-US"/>
                              </w:rPr>
                              <w:drawing>
                                <wp:inline distT="0" distB="0" distL="0" distR="0" wp14:anchorId="300F524C" wp14:editId="56D4E9C7">
                                  <wp:extent cx="114300" cy="114300"/>
                                  <wp:effectExtent l="0" t="0" r="0" b="0"/>
                                  <wp:docPr id="167335963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99016813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300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E6B054" w:themeColor="accen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| 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>Application form</w:t>
                            </w:r>
                            <w:r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noProof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drawing>
                                <wp:inline distT="0" distB="0" distL="0" distR="0" wp14:anchorId="48A52299" wp14:editId="022D2C97">
                                  <wp:extent cx="114300" cy="114300"/>
                                  <wp:effectExtent l="0" t="0" r="0" b="0"/>
                                  <wp:docPr id="1745732907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45732907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300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E6B054" w:themeColor="accen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| 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>Selection process</w:t>
                            </w:r>
                            <w:r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noProof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drawing>
                                <wp:inline distT="0" distB="0" distL="0" distR="0" wp14:anchorId="0F7438AB" wp14:editId="78AEB170">
                                  <wp:extent cx="114300" cy="114300"/>
                                  <wp:effectExtent l="0" t="0" r="0" b="0"/>
                                  <wp:docPr id="170323100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03231002" name="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300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E6B054" w:themeColor="accen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>|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 Interview</w:t>
                            </w:r>
                            <w:r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noProof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drawing>
                                <wp:inline distT="0" distB="0" distL="0" distR="0" wp14:anchorId="0EA0B237" wp14:editId="45E19B02">
                                  <wp:extent cx="114300" cy="114300"/>
                                  <wp:effectExtent l="0" t="0" r="0" b="0"/>
                                  <wp:docPr id="1441500627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41500627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300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334AF">
                              <w:rPr>
                                <w:rStyle w:val="Bold-COLOURBoldText"/>
                                <w:rFonts w:asciiTheme="minorHAnsi" w:hAnsiTheme="minorHAnsi" w:cstheme="minorHAnsi"/>
                                <w:caps w:val="0"/>
                                <w:color w:val="182C4C" w:themeColor="text2"/>
                                <w:spacing w:val="-2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241F5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33.75pt;margin-top:.6pt;width:374pt;height:18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" fillcolor="white [3201]" stroked="f" strokeweight=".5pt">
                <v:textbox>
                  <w:txbxContent>
                    <w:p w14:paraId="6617ED3A" w14:textId="77777777" w:rsidR="00A334AF" w:rsidRPr="00A334AF" w:rsidRDefault="00A334AF" w:rsidP="00A334AF">
                      <w:pPr>
                        <w:pStyle w:val="BodyItalic-LEFTBLACKBody"/>
                        <w:tabs>
                          <w:tab w:val="clear" w:pos="1134"/>
                          <w:tab w:val="left" w:pos="1243"/>
                        </w:tabs>
                        <w:spacing w:after="71"/>
                        <w:jc w:val="right"/>
                        <w:rPr>
                          <w:rFonts w:asciiTheme="minorHAnsi" w:hAnsiTheme="minorHAnsi" w:cstheme="minorHAnsi"/>
                          <w:b w:val="0"/>
                          <w:bCs w:val="0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</w:pP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>Essential</w:t>
                      </w:r>
                      <w:r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A334AF">
                        <w:rPr>
                          <w:rStyle w:val="Bold-COLOURBoldText"/>
                          <w:rFonts w:ascii="Arial" w:hAnsi="Arial" w:cs="Arial"/>
                          <w:noProof/>
                          <w:spacing w:val="2"/>
                          <w:sz w:val="16"/>
                          <w:szCs w:val="16"/>
                          <w:lang w:val="en-US"/>
                        </w:rPr>
                        <w:drawing>
                          <wp:inline distT="0" distB="0" distL="0" distR="0" wp14:anchorId="51F22DF1" wp14:editId="52D95569">
                            <wp:extent cx="114300" cy="114300"/>
                            <wp:effectExtent l="0" t="0" r="0" b="0"/>
                            <wp:docPr id="608125694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12279084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300" cy="1143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 </w:t>
                      </w:r>
                      <w:proofErr w:type="gramStart"/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E6B054" w:themeColor="accen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| 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>Desirable</w:t>
                      </w:r>
                      <w:proofErr w:type="gramEnd"/>
                      <w:r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A334AF">
                        <w:rPr>
                          <w:rStyle w:val="Bold-COLOURBoldText"/>
                          <w:rFonts w:ascii="Arial" w:hAnsi="Arial" w:cs="Arial"/>
                          <w:noProof/>
                          <w:spacing w:val="2"/>
                          <w:sz w:val="16"/>
                          <w:szCs w:val="16"/>
                          <w:lang w:val="en-US"/>
                        </w:rPr>
                        <w:drawing>
                          <wp:inline distT="0" distB="0" distL="0" distR="0" wp14:anchorId="300F524C" wp14:editId="56D4E9C7">
                            <wp:extent cx="114300" cy="114300"/>
                            <wp:effectExtent l="0" t="0" r="0" b="0"/>
                            <wp:docPr id="167335963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99016813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300" cy="1143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E6B054" w:themeColor="accen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| 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>Application form</w:t>
                      </w:r>
                      <w:r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noProof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drawing>
                          <wp:inline distT="0" distB="0" distL="0" distR="0" wp14:anchorId="48A52299" wp14:editId="022D2C97">
                            <wp:extent cx="114300" cy="114300"/>
                            <wp:effectExtent l="0" t="0" r="0" b="0"/>
                            <wp:docPr id="1745732907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45732907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300" cy="1143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E6B054" w:themeColor="accen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| 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>Selection process</w:t>
                      </w:r>
                      <w:r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noProof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drawing>
                          <wp:inline distT="0" distB="0" distL="0" distR="0" wp14:anchorId="0F7438AB" wp14:editId="78AEB170">
                            <wp:extent cx="114300" cy="114300"/>
                            <wp:effectExtent l="0" t="0" r="0" b="0"/>
                            <wp:docPr id="170323100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03231002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300" cy="1143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E6B054" w:themeColor="accent2"/>
                          <w:spacing w:val="-2"/>
                          <w:sz w:val="18"/>
                          <w:szCs w:val="18"/>
                          <w:lang w:val="en-US"/>
                        </w:rPr>
                        <w:t>|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 Interview</w:t>
                      </w:r>
                      <w:r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noProof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drawing>
                          <wp:inline distT="0" distB="0" distL="0" distR="0" wp14:anchorId="0EA0B237" wp14:editId="45E19B02">
                            <wp:extent cx="114300" cy="114300"/>
                            <wp:effectExtent l="0" t="0" r="0" b="0"/>
                            <wp:docPr id="1441500627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41500627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300" cy="1143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334AF">
                        <w:rPr>
                          <w:rStyle w:val="Bold-COLOURBoldText"/>
                          <w:rFonts w:asciiTheme="minorHAnsi" w:hAnsiTheme="minorHAnsi" w:cstheme="minorHAnsi"/>
                          <w:caps w:val="0"/>
                          <w:color w:val="182C4C" w:themeColor="text2"/>
                          <w:spacing w:val="-2"/>
                          <w:sz w:val="18"/>
                          <w:szCs w:val="18"/>
                          <w:lang w:val="en-US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9F1323" w:rsidRPr="006714A8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90D71E" wp14:editId="012051BF">
                <wp:simplePos x="0" y="0"/>
                <wp:positionH relativeFrom="column">
                  <wp:posOffset>8350</wp:posOffset>
                </wp:positionH>
                <wp:positionV relativeFrom="paragraph">
                  <wp:posOffset>278089</wp:posOffset>
                </wp:positionV>
                <wp:extent cx="6436333" cy="0"/>
                <wp:effectExtent l="0" t="0" r="15875" b="12700"/>
                <wp:wrapNone/>
                <wp:docPr id="765663655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633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CAEC6A" id="Straight Connector 112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21.9pt" to="507.4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" strokecolor="#e6b054 [3209]" strokeweight="1pt">
                <v:stroke joinstyle="miter"/>
              </v:line>
            </w:pict>
          </mc:Fallback>
        </mc:AlternateContent>
      </w:r>
      <w:r w:rsidR="006E737B" w:rsidRPr="006714A8">
        <w:rPr>
          <w:rFonts w:asciiTheme="majorHAnsi" w:eastAsia="Times New Roman" w:hAnsiTheme="majorHAnsi" w:cstheme="majorHAnsi"/>
          <w:color w:val="2C2F41"/>
          <w:sz w:val="29"/>
        </w:rPr>
        <w:t>Person Specifica</w:t>
      </w:r>
      <w:r w:rsidR="00731401" w:rsidRPr="006714A8">
        <w:rPr>
          <w:rFonts w:asciiTheme="majorHAnsi" w:eastAsia="Times New Roman" w:hAnsiTheme="majorHAnsi" w:cstheme="majorHAnsi"/>
          <w:color w:val="2C2F41"/>
          <w:sz w:val="29"/>
        </w:rPr>
        <w:t>tion</w:t>
      </w:r>
    </w:p>
    <w:p w14:paraId="3EF4AC74" w14:textId="1516D272" w:rsidR="006D0107" w:rsidRDefault="003F4CCD" w:rsidP="006D0107">
      <w:pPr>
        <w:spacing w:after="120" w:line="240" w:lineRule="auto"/>
        <w:ind w:left="17"/>
        <w:rPr>
          <w:rFonts w:asciiTheme="majorHAnsi" w:eastAsia="Times New Roman" w:hAnsiTheme="majorHAnsi" w:cstheme="majorHAnsi"/>
          <w:color w:val="2C2F41"/>
          <w:sz w:val="28"/>
          <w:szCs w:val="28"/>
        </w:rPr>
      </w:pPr>
      <w:r>
        <w:rPr>
          <w:rFonts w:asciiTheme="majorHAnsi" w:eastAsia="Times New Roman" w:hAnsiTheme="majorHAnsi" w:cstheme="majorHAnsi"/>
          <w:color w:val="2C2F41"/>
          <w:sz w:val="28"/>
          <w:szCs w:val="28"/>
        </w:rPr>
        <w:t xml:space="preserve">Site Assistant </w:t>
      </w:r>
    </w:p>
    <w:p w14:paraId="4B88A493" w14:textId="77777777" w:rsidR="006D0107" w:rsidRPr="006D0107" w:rsidRDefault="006D0107" w:rsidP="006D0107">
      <w:pPr>
        <w:spacing w:after="120" w:line="240" w:lineRule="auto"/>
        <w:ind w:left="17"/>
        <w:rPr>
          <w:rFonts w:asciiTheme="majorHAnsi" w:eastAsia="Times New Roman" w:hAnsiTheme="majorHAnsi" w:cstheme="majorHAnsi"/>
          <w:color w:val="2C2F41"/>
          <w:sz w:val="28"/>
          <w:szCs w:val="28"/>
        </w:rPr>
      </w:pPr>
    </w:p>
    <w:tbl>
      <w:tblPr>
        <w:tblStyle w:val="ListTable1Light-Accent1"/>
        <w:tblW w:w="10091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7257"/>
        <w:gridCol w:w="1417"/>
        <w:gridCol w:w="1417"/>
      </w:tblGrid>
      <w:tr w:rsidR="002B4C2C" w:rsidRPr="00731401" w14:paraId="1D1E9B0C" w14:textId="77777777" w:rsidTr="006E73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  <w:tcMar>
              <w:top w:w="0" w:type="dxa"/>
            </w:tcMar>
          </w:tcPr>
          <w:p w14:paraId="541E6B5A" w14:textId="77777777" w:rsidR="00A334AF" w:rsidRPr="002B4C2C" w:rsidRDefault="00751B58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6"/>
                <w:szCs w:val="16"/>
                <w:lang w:val="en-US"/>
              </w:rPr>
            </w:pPr>
            <w:r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6"/>
                <w:szCs w:val="16"/>
                <w:lang w:val="en-US"/>
              </w:rPr>
              <w:t>E</w:t>
            </w:r>
            <w:r>
              <w:rPr>
                <w:rStyle w:val="Bold-COLOURBoldText"/>
                <w:rFonts w:ascii="Arial" w:hAnsi="Arial" w:cs="Arial"/>
                <w:spacing w:val="32"/>
                <w:sz w:val="16"/>
                <w:szCs w:val="16"/>
                <w:lang w:val="en-US"/>
              </w:rPr>
              <w:t xml:space="preserve">ducation </w:t>
            </w:r>
          </w:p>
        </w:tc>
        <w:tc>
          <w:tcPr>
            <w:tcW w:w="1417" w:type="dxa"/>
            <w:tcMar>
              <w:top w:w="0" w:type="dxa"/>
            </w:tcMar>
          </w:tcPr>
          <w:p w14:paraId="2E092E45" w14:textId="77777777" w:rsidR="00A334AF" w:rsidRPr="00A334AF" w:rsidRDefault="00A334AF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color w:val="182C4C" w:themeColor="text2"/>
                <w:spacing w:val="0"/>
                <w:sz w:val="16"/>
                <w:szCs w:val="16"/>
                <w:lang w:val="en-US"/>
              </w:rPr>
            </w:pPr>
            <w:r w:rsidRPr="00A334AF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6"/>
                <w:szCs w:val="16"/>
                <w:lang w:val="en-US"/>
              </w:rPr>
              <w:t>Requirement</w:t>
            </w:r>
            <w:r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6"/>
                <w:szCs w:val="16"/>
                <w:lang w:val="en-US"/>
              </w:rPr>
              <w:t>:</w:t>
            </w:r>
          </w:p>
        </w:tc>
        <w:tc>
          <w:tcPr>
            <w:tcW w:w="1417" w:type="dxa"/>
            <w:tcMar>
              <w:top w:w="0" w:type="dxa"/>
            </w:tcMar>
          </w:tcPr>
          <w:p w14:paraId="3140C6FD" w14:textId="77777777" w:rsidR="00A334AF" w:rsidRDefault="00A334AF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6"/>
                <w:szCs w:val="16"/>
                <w:lang w:val="en-US"/>
              </w:rPr>
            </w:pPr>
            <w:r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6"/>
                <w:szCs w:val="16"/>
                <w:lang w:val="en-US"/>
              </w:rPr>
              <w:t>Assessed at:</w:t>
            </w:r>
          </w:p>
        </w:tc>
      </w:tr>
      <w:tr w:rsidR="00751B58" w:rsidRPr="00F35571" w14:paraId="7F88C3A3" w14:textId="77777777" w:rsidTr="001E5F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3A2EEB9C" w14:textId="1FEF4B06" w:rsidR="00751B58" w:rsidRPr="00751B58" w:rsidRDefault="00B03241" w:rsidP="00751B58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B03241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General level of literacy and numeracy skills</w:t>
            </w:r>
          </w:p>
        </w:tc>
        <w:tc>
          <w:tcPr>
            <w:tcW w:w="1417" w:type="dxa"/>
            <w:vAlign w:val="center"/>
          </w:tcPr>
          <w:p w14:paraId="351187C1" w14:textId="71408EDC" w:rsidR="00751B58" w:rsidRPr="00F35571" w:rsidRDefault="00B03241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4B58EB9" wp14:editId="54313256">
                  <wp:extent cx="114300" cy="11430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7C91C6E9" w14:textId="77777777" w:rsidR="00751B58" w:rsidRPr="00F35571" w:rsidRDefault="00751B58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4D6D7A9F" wp14:editId="7C060597">
                  <wp:extent cx="114300" cy="114300"/>
                  <wp:effectExtent l="0" t="0" r="0" b="0"/>
                  <wp:docPr id="7431304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B58" w:rsidRPr="00F35571" w14:paraId="4864FB53" w14:textId="77777777" w:rsidTr="001E5F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3CC6531B" w14:textId="77777777" w:rsidR="00751B58" w:rsidRPr="00751B58" w:rsidRDefault="00BA7E52" w:rsidP="00751B58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751B58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Evidence of further professional development</w:t>
            </w:r>
          </w:p>
        </w:tc>
        <w:tc>
          <w:tcPr>
            <w:tcW w:w="1417" w:type="dxa"/>
            <w:vAlign w:val="center"/>
          </w:tcPr>
          <w:p w14:paraId="1F6EF546" w14:textId="77777777" w:rsidR="00751B58" w:rsidRPr="00F35571" w:rsidRDefault="00751B58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2857AC8" wp14:editId="36F6BDC4">
                  <wp:extent cx="115570" cy="11557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70" cy="1155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7EC43653" w14:textId="77777777" w:rsidR="00751B58" w:rsidRPr="00F35571" w:rsidRDefault="00751B58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DC85992" wp14:editId="6A2112B9">
                  <wp:extent cx="114300" cy="114300"/>
                  <wp:effectExtent l="0" t="0" r="0" b="0"/>
                  <wp:docPr id="21308678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0867897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3241" w:rsidRPr="00F35571" w14:paraId="556D9784" w14:textId="77777777" w:rsidTr="001E5F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0C9B4783" w14:textId="726C2A1E" w:rsidR="00B03241" w:rsidRPr="00751B58" w:rsidRDefault="00063939" w:rsidP="00751B58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063939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Qualified in a trade </w:t>
            </w:r>
            <w:proofErr w:type="spellStart"/>
            <w:r w:rsidRPr="00063939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eg</w:t>
            </w:r>
            <w:proofErr w:type="spellEnd"/>
            <w:r w:rsidRPr="00063939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 Plumbing, Carpentry, Electrics, Decorating</w:t>
            </w:r>
          </w:p>
        </w:tc>
        <w:tc>
          <w:tcPr>
            <w:tcW w:w="1417" w:type="dxa"/>
            <w:vAlign w:val="center"/>
          </w:tcPr>
          <w:p w14:paraId="3C131E7E" w14:textId="0FA8E74D" w:rsidR="00B03241" w:rsidRDefault="00063939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DBE1EDB" wp14:editId="61B2A600">
                  <wp:extent cx="115570" cy="11557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70" cy="1155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4485A090" w14:textId="152E598F" w:rsidR="00B03241" w:rsidRPr="00F35571" w:rsidRDefault="00063939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2E2E76CD" wp14:editId="4790649F">
                  <wp:extent cx="114300" cy="114300"/>
                  <wp:effectExtent l="0" t="0" r="0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0867897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B58" w:rsidRPr="00F35571" w14:paraId="54324478" w14:textId="77777777" w:rsidTr="001E5F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650A6BA7" w14:textId="77777777" w:rsidR="00751B58" w:rsidRPr="00751B58" w:rsidRDefault="00BA7E52" w:rsidP="00751B58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First Aid Qualification or willingness to work towards </w:t>
            </w:r>
          </w:p>
        </w:tc>
        <w:tc>
          <w:tcPr>
            <w:tcW w:w="1417" w:type="dxa"/>
            <w:vAlign w:val="center"/>
          </w:tcPr>
          <w:p w14:paraId="5BD0D0F7" w14:textId="77777777" w:rsidR="00751B58" w:rsidRPr="00F35571" w:rsidRDefault="00751B58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11D83780" wp14:editId="2ED5D961">
                  <wp:extent cx="114300" cy="114300"/>
                  <wp:effectExtent l="0" t="0" r="0" b="0"/>
                  <wp:docPr id="8990168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9016813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74ED71C3" w14:textId="77777777" w:rsidR="00751B58" w:rsidRPr="00F35571" w:rsidRDefault="00751B58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D013AB3" wp14:editId="1335C46A">
                  <wp:extent cx="114300" cy="114300"/>
                  <wp:effectExtent l="0" t="0" r="0" b="0"/>
                  <wp:docPr id="6069513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6951362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798889" w14:textId="77777777" w:rsidR="002B4C2C" w:rsidRDefault="002B4C2C" w:rsidP="00F35571">
      <w:pPr>
        <w:spacing w:after="0" w:line="324" w:lineRule="auto"/>
        <w:rPr>
          <w:rFonts w:asciiTheme="majorHAnsi" w:hAnsiTheme="majorHAnsi" w:cstheme="majorHAnsi"/>
          <w:sz w:val="17"/>
          <w:szCs w:val="17"/>
        </w:rPr>
      </w:pPr>
    </w:p>
    <w:tbl>
      <w:tblPr>
        <w:tblStyle w:val="ListTable1Light-Accent1"/>
        <w:tblW w:w="10091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7257"/>
        <w:gridCol w:w="1417"/>
        <w:gridCol w:w="1417"/>
      </w:tblGrid>
      <w:tr w:rsidR="002229C5" w:rsidRPr="00F35571" w14:paraId="4FD6103B" w14:textId="77777777" w:rsidTr="00B523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  <w:tcMar>
              <w:top w:w="0" w:type="dxa"/>
            </w:tcMar>
          </w:tcPr>
          <w:p w14:paraId="5E92C2B7" w14:textId="5C95C282" w:rsidR="002229C5" w:rsidRPr="00F35571" w:rsidRDefault="002229C5" w:rsidP="00B52398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  <w:t>professional knowledge, skills &amp; competences</w:t>
            </w:r>
          </w:p>
        </w:tc>
        <w:tc>
          <w:tcPr>
            <w:tcW w:w="1417" w:type="dxa"/>
            <w:tcMar>
              <w:top w:w="0" w:type="dxa"/>
            </w:tcMar>
          </w:tcPr>
          <w:p w14:paraId="3F44CD5B" w14:textId="77777777" w:rsidR="002229C5" w:rsidRPr="00F35571" w:rsidRDefault="002229C5" w:rsidP="00B52398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color w:val="182C4C" w:themeColor="text2"/>
                <w:spacing w:val="0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7"/>
                <w:szCs w:val="17"/>
                <w:lang w:val="en-US"/>
              </w:rPr>
              <w:t>Requirement:</w:t>
            </w:r>
          </w:p>
        </w:tc>
        <w:tc>
          <w:tcPr>
            <w:tcW w:w="1417" w:type="dxa"/>
            <w:tcMar>
              <w:top w:w="0" w:type="dxa"/>
            </w:tcMar>
          </w:tcPr>
          <w:p w14:paraId="4D8704F5" w14:textId="77777777" w:rsidR="002229C5" w:rsidRPr="00F35571" w:rsidRDefault="002229C5" w:rsidP="00B52398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7"/>
                <w:szCs w:val="17"/>
                <w:lang w:val="en-US"/>
              </w:rPr>
              <w:t>Assessed at:</w:t>
            </w:r>
          </w:p>
        </w:tc>
      </w:tr>
      <w:tr w:rsidR="002229C5" w:rsidRPr="00F35571" w14:paraId="20810B22" w14:textId="77777777" w:rsidTr="00B52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6239907B" w14:textId="1684B094" w:rsidR="002229C5" w:rsidRPr="00D2429A" w:rsidRDefault="009B4DF6" w:rsidP="00B52398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9B4DF6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Good written and non-verbal communication skills</w:t>
            </w:r>
          </w:p>
        </w:tc>
        <w:tc>
          <w:tcPr>
            <w:tcW w:w="1417" w:type="dxa"/>
            <w:vAlign w:val="center"/>
          </w:tcPr>
          <w:p w14:paraId="5568B1D9" w14:textId="5017C318" w:rsidR="002229C5" w:rsidRPr="00F35571" w:rsidRDefault="002E20C9" w:rsidP="00B5239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3AA44F41" wp14:editId="4C813ACB">
                  <wp:extent cx="114300" cy="114300"/>
                  <wp:effectExtent l="0" t="0" r="0" b="0"/>
                  <wp:docPr id="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2C7BB2A4" w14:textId="77777777" w:rsidR="002229C5" w:rsidRPr="00F35571" w:rsidRDefault="002229C5" w:rsidP="00B5239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1D3656DF" wp14:editId="48AF6FBE">
                  <wp:extent cx="114300" cy="114300"/>
                  <wp:effectExtent l="0" t="0" r="0" b="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0D5EB7D9" wp14:editId="05BFC1EC">
                  <wp:extent cx="114300" cy="114300"/>
                  <wp:effectExtent l="0" t="0" r="0" b="0"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29C5" w:rsidRPr="00F35571" w14:paraId="05FA818B" w14:textId="77777777" w:rsidTr="00B523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1194CAC1" w14:textId="1FD57B69" w:rsidR="002229C5" w:rsidRPr="00D2429A" w:rsidRDefault="00CA3617" w:rsidP="00B52398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CA3617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Good at general maintenance</w:t>
            </w:r>
          </w:p>
        </w:tc>
        <w:tc>
          <w:tcPr>
            <w:tcW w:w="1417" w:type="dxa"/>
            <w:vAlign w:val="center"/>
          </w:tcPr>
          <w:p w14:paraId="143318D2" w14:textId="77777777" w:rsidR="002229C5" w:rsidRPr="00F35571" w:rsidRDefault="002229C5" w:rsidP="00B5239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287F3627" wp14:editId="334D5195">
                  <wp:extent cx="114300" cy="114300"/>
                  <wp:effectExtent l="0" t="0" r="0" b="0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074BE771" w14:textId="77777777" w:rsidR="002229C5" w:rsidRPr="00F35571" w:rsidRDefault="002229C5" w:rsidP="00B5239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383F8BAF" wp14:editId="78DE8825">
                  <wp:extent cx="114300" cy="114300"/>
                  <wp:effectExtent l="0" t="0" r="0" b="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0C19EFE7" wp14:editId="5A151927">
                  <wp:extent cx="114300" cy="114300"/>
                  <wp:effectExtent l="0" t="0" r="0" b="0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29C5" w:rsidRPr="00F35571" w14:paraId="5306A653" w14:textId="77777777" w:rsidTr="00B52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31562B2F" w14:textId="0EDBD750" w:rsidR="002229C5" w:rsidRPr="00D2429A" w:rsidRDefault="000C2C81" w:rsidP="00B52398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0C2C81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Good at remedial maintenance</w:t>
            </w:r>
          </w:p>
        </w:tc>
        <w:tc>
          <w:tcPr>
            <w:tcW w:w="1417" w:type="dxa"/>
            <w:vAlign w:val="center"/>
          </w:tcPr>
          <w:p w14:paraId="51C36EDC" w14:textId="31A3075A" w:rsidR="002229C5" w:rsidRPr="00F35571" w:rsidRDefault="002E20C9" w:rsidP="00B5239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65DE728" wp14:editId="6B79C3BE">
                  <wp:extent cx="114300" cy="114300"/>
                  <wp:effectExtent l="0" t="0" r="0" b="0"/>
                  <wp:docPr id="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5180BE05" w14:textId="57E00456" w:rsidR="002229C5" w:rsidRPr="00F35571" w:rsidRDefault="002E20C9" w:rsidP="00B5239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481335CD" wp14:editId="2403DC28">
                  <wp:extent cx="114300" cy="114300"/>
                  <wp:effectExtent l="0" t="0" r="0" b="0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4321A679" wp14:editId="7CFC55C8">
                  <wp:extent cx="114300" cy="114300"/>
                  <wp:effectExtent l="0" t="0" r="0" b="0"/>
                  <wp:docPr id="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29C5" w:rsidRPr="00F35571" w14:paraId="3D858EBE" w14:textId="77777777" w:rsidTr="00B523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3D970F00" w14:textId="5865F8D5" w:rsidR="002229C5" w:rsidRPr="00D2429A" w:rsidRDefault="002E20C9" w:rsidP="00B52398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2E20C9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Good at scheduling work loads</w:t>
            </w:r>
          </w:p>
        </w:tc>
        <w:tc>
          <w:tcPr>
            <w:tcW w:w="1417" w:type="dxa"/>
            <w:vAlign w:val="center"/>
          </w:tcPr>
          <w:p w14:paraId="672745F2" w14:textId="0492A4DE" w:rsidR="002229C5" w:rsidRPr="00F35571" w:rsidRDefault="002E20C9" w:rsidP="00B5239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8CB7A98" wp14:editId="012AD790">
                  <wp:extent cx="114300" cy="114300"/>
                  <wp:effectExtent l="0" t="0" r="0" b="0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68B331AC" w14:textId="7773D416" w:rsidR="002229C5" w:rsidRPr="00F35571" w:rsidRDefault="002E20C9" w:rsidP="00B5239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319C48B4" wp14:editId="539DECD8">
                  <wp:extent cx="114300" cy="114300"/>
                  <wp:effectExtent l="0" t="0" r="0" b="0"/>
                  <wp:docPr id="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6C93F0EF" wp14:editId="028EF232">
                  <wp:extent cx="114300" cy="114300"/>
                  <wp:effectExtent l="0" t="0" r="0" b="0"/>
                  <wp:docPr id="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E968E" w14:textId="77777777" w:rsidR="002229C5" w:rsidRPr="00F35571" w:rsidRDefault="002229C5" w:rsidP="00F35571">
      <w:pPr>
        <w:spacing w:after="0" w:line="324" w:lineRule="auto"/>
        <w:rPr>
          <w:rFonts w:asciiTheme="majorHAnsi" w:hAnsiTheme="majorHAnsi" w:cstheme="majorHAnsi"/>
          <w:sz w:val="17"/>
          <w:szCs w:val="17"/>
        </w:rPr>
      </w:pPr>
    </w:p>
    <w:tbl>
      <w:tblPr>
        <w:tblStyle w:val="ListTable1Light-Accent1"/>
        <w:tblW w:w="10091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7257"/>
        <w:gridCol w:w="1417"/>
        <w:gridCol w:w="1417"/>
      </w:tblGrid>
      <w:tr w:rsidR="002B4C2C" w:rsidRPr="00F35571" w14:paraId="3EB1F2C3" w14:textId="77777777" w:rsidTr="006E73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  <w:tcMar>
              <w:top w:w="0" w:type="dxa"/>
            </w:tcMar>
          </w:tcPr>
          <w:p w14:paraId="7C77BA8B" w14:textId="77777777" w:rsidR="002B4C2C" w:rsidRPr="00F35571" w:rsidRDefault="002B4C2C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  <w:t>EXPERIENCE</w:t>
            </w:r>
            <w:r w:rsidR="00751B58"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  <w:t xml:space="preserve"> </w:t>
            </w:r>
            <w:r w:rsidR="00751B58">
              <w:rPr>
                <w:rStyle w:val="Bold-COLOURBoldText"/>
                <w:rFonts w:ascii="Arial" w:hAnsi="Arial" w:cs="Arial"/>
                <w:spacing w:val="32"/>
                <w:sz w:val="17"/>
                <w:szCs w:val="17"/>
                <w:lang w:val="en-US"/>
              </w:rPr>
              <w:t>of</w:t>
            </w:r>
          </w:p>
        </w:tc>
        <w:tc>
          <w:tcPr>
            <w:tcW w:w="1417" w:type="dxa"/>
            <w:tcMar>
              <w:top w:w="0" w:type="dxa"/>
            </w:tcMar>
          </w:tcPr>
          <w:p w14:paraId="183C7157" w14:textId="77777777" w:rsidR="002B4C2C" w:rsidRPr="00F35571" w:rsidRDefault="002B4C2C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color w:val="182C4C" w:themeColor="text2"/>
                <w:spacing w:val="0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7"/>
                <w:szCs w:val="17"/>
                <w:lang w:val="en-US"/>
              </w:rPr>
              <w:t>Requirement:</w:t>
            </w:r>
          </w:p>
        </w:tc>
        <w:tc>
          <w:tcPr>
            <w:tcW w:w="1417" w:type="dxa"/>
            <w:tcMar>
              <w:top w:w="0" w:type="dxa"/>
            </w:tcMar>
          </w:tcPr>
          <w:p w14:paraId="61D4E068" w14:textId="77777777" w:rsidR="002B4C2C" w:rsidRPr="00F35571" w:rsidRDefault="002B4C2C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7"/>
                <w:szCs w:val="17"/>
                <w:lang w:val="en-US"/>
              </w:rPr>
              <w:t>Assessed at:</w:t>
            </w:r>
          </w:p>
        </w:tc>
      </w:tr>
      <w:tr w:rsidR="00751B58" w:rsidRPr="00F35571" w14:paraId="2A125891" w14:textId="77777777" w:rsidTr="00F50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4BBAFBC8" w14:textId="113FBFCD" w:rsidR="00751B58" w:rsidRPr="00D2429A" w:rsidRDefault="00BA7E52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BA7E52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Experience of </w:t>
            </w:r>
            <w:r w:rsidR="00364F87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working effectively in an education e</w:t>
            </w:r>
            <w:r w:rsidRPr="00BA7E52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nvironment  </w:t>
            </w:r>
          </w:p>
        </w:tc>
        <w:tc>
          <w:tcPr>
            <w:tcW w:w="1417" w:type="dxa"/>
            <w:vAlign w:val="center"/>
          </w:tcPr>
          <w:p w14:paraId="5F59F26F" w14:textId="77777777" w:rsidR="00751B58" w:rsidRPr="00F35571" w:rsidRDefault="008252FA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2F16E75" wp14:editId="13276A67">
                  <wp:extent cx="114300" cy="114300"/>
                  <wp:effectExtent l="0" t="0" r="0" b="0"/>
                  <wp:docPr id="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901681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18B670CE" w14:textId="77777777" w:rsidR="00751B58" w:rsidRPr="00F35571" w:rsidRDefault="008252FA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316F" w:rsidRPr="00F35571" w14:paraId="0371BE1B" w14:textId="77777777" w:rsidTr="00F509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02852DB9" w14:textId="3FCA842D" w:rsidR="00B0316F" w:rsidRPr="00BA7E52" w:rsidRDefault="00B0316F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Ability to complete cleaning duties</w:t>
            </w:r>
          </w:p>
        </w:tc>
        <w:tc>
          <w:tcPr>
            <w:tcW w:w="1417" w:type="dxa"/>
            <w:vAlign w:val="center"/>
          </w:tcPr>
          <w:p w14:paraId="4A37D591" w14:textId="6E9FA614" w:rsidR="00B0316F" w:rsidRPr="00F35571" w:rsidRDefault="00B0316F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7DB348D2" wp14:editId="61FD8E5B">
                  <wp:extent cx="114300" cy="114300"/>
                  <wp:effectExtent l="0" t="0" r="0" b="0"/>
                  <wp:docPr id="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5B0900D4" w14:textId="63B74585" w:rsidR="00B0316F" w:rsidRPr="00F35571" w:rsidRDefault="0048100D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8F2DB55" wp14:editId="67D50173">
                  <wp:extent cx="114300" cy="114300"/>
                  <wp:effectExtent l="0" t="0" r="0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71A5941B" wp14:editId="782FCF42">
                  <wp:extent cx="114300" cy="114300"/>
                  <wp:effectExtent l="0" t="0" r="0" b="0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B58" w:rsidRPr="00F35571" w14:paraId="74847E99" w14:textId="77777777" w:rsidTr="00F50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1CDC8254" w14:textId="647B6EEE" w:rsidR="00751B58" w:rsidRPr="00D2429A" w:rsidRDefault="008C3468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8C3468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Ordering materials and dealing with sub-contractors</w:t>
            </w:r>
          </w:p>
        </w:tc>
        <w:tc>
          <w:tcPr>
            <w:tcW w:w="1417" w:type="dxa"/>
            <w:vAlign w:val="center"/>
          </w:tcPr>
          <w:p w14:paraId="52808736" w14:textId="0C2A7FEF" w:rsidR="00751B58" w:rsidRPr="00F35571" w:rsidRDefault="004C1140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57A98FD" wp14:editId="5B4BFF58">
                  <wp:extent cx="114300" cy="114300"/>
                  <wp:effectExtent l="0" t="0" r="0" b="0"/>
                  <wp:docPr id="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901681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27D01363" w14:textId="77777777" w:rsidR="00751B58" w:rsidRPr="00F35571" w:rsidRDefault="008252FA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2453023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20C9" w:rsidRPr="00F35571" w14:paraId="30CF7D8A" w14:textId="77777777" w:rsidTr="00F509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6D2475DE" w14:textId="72D1940A" w:rsidR="002E20C9" w:rsidRPr="00D2429A" w:rsidRDefault="007947B8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7947B8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Working in a trade environment</w:t>
            </w:r>
          </w:p>
        </w:tc>
        <w:tc>
          <w:tcPr>
            <w:tcW w:w="1417" w:type="dxa"/>
            <w:vAlign w:val="center"/>
          </w:tcPr>
          <w:p w14:paraId="2ACAA75B" w14:textId="6269B254" w:rsidR="002E20C9" w:rsidRPr="00F35571" w:rsidRDefault="004C1140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BEB37CE" wp14:editId="59C893E7">
                  <wp:extent cx="114300" cy="114300"/>
                  <wp:effectExtent l="0" t="0" r="0" b="0"/>
                  <wp:docPr id="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901681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3B832281" w14:textId="3DD3D5C5" w:rsidR="002E20C9" w:rsidRPr="00F35571" w:rsidRDefault="004C1140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2BCBC5D" wp14:editId="1D92EE70">
                  <wp:extent cx="114300" cy="114300"/>
                  <wp:effectExtent l="0" t="0" r="0" b="0"/>
                  <wp:docPr id="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8D21070" wp14:editId="1DCD69B0">
                  <wp:extent cx="114300" cy="114300"/>
                  <wp:effectExtent l="0" t="0" r="0" b="0"/>
                  <wp:docPr id="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20C9" w:rsidRPr="00F35571" w14:paraId="77260A48" w14:textId="77777777" w:rsidTr="00F50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107FBD6B" w14:textId="0F087731" w:rsidR="002E20C9" w:rsidRPr="00D2429A" w:rsidRDefault="003F2D09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3F2D09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General DIY background</w:t>
            </w:r>
          </w:p>
        </w:tc>
        <w:tc>
          <w:tcPr>
            <w:tcW w:w="1417" w:type="dxa"/>
            <w:vAlign w:val="center"/>
          </w:tcPr>
          <w:p w14:paraId="0F92644D" w14:textId="11A36CA1" w:rsidR="002E20C9" w:rsidRPr="00F35571" w:rsidRDefault="004C1140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458B0A92" wp14:editId="022151B8">
                  <wp:extent cx="114300" cy="114300"/>
                  <wp:effectExtent l="0" t="0" r="0" b="0"/>
                  <wp:docPr id="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901681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7E1E9AD0" w14:textId="6C5C45F9" w:rsidR="002E20C9" w:rsidRPr="00F35571" w:rsidRDefault="004C1140" w:rsidP="00751B58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2AF554C6" wp14:editId="20C1F863">
                  <wp:extent cx="114300" cy="114300"/>
                  <wp:effectExtent l="0" t="0" r="0" b="0"/>
                  <wp:docPr id="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4C62BA3E" wp14:editId="028FB2EB">
                  <wp:extent cx="114300" cy="114300"/>
                  <wp:effectExtent l="0" t="0" r="0" b="0"/>
                  <wp:docPr id="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20C9" w:rsidRPr="00F35571" w14:paraId="3353B3A5" w14:textId="77777777" w:rsidTr="00F509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73362BD9" w14:textId="64569661" w:rsidR="002E20C9" w:rsidRPr="00D2429A" w:rsidRDefault="004C1140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4C1140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Site security</w:t>
            </w:r>
          </w:p>
        </w:tc>
        <w:tc>
          <w:tcPr>
            <w:tcW w:w="1417" w:type="dxa"/>
            <w:vAlign w:val="center"/>
          </w:tcPr>
          <w:p w14:paraId="003D20D1" w14:textId="01467AB7" w:rsidR="002E20C9" w:rsidRPr="00F35571" w:rsidRDefault="004C1140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7DE7E66" wp14:editId="7DA3C035">
                  <wp:extent cx="114300" cy="114300"/>
                  <wp:effectExtent l="0" t="0" r="0" b="0"/>
                  <wp:docPr id="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901681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4420A481" w14:textId="5DCFA568" w:rsidR="002E20C9" w:rsidRPr="00F35571" w:rsidRDefault="004C1140" w:rsidP="00751B58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2095DEE" wp14:editId="3C652118">
                  <wp:extent cx="114300" cy="114300"/>
                  <wp:effectExtent l="0" t="0" r="0" b="0"/>
                  <wp:docPr id="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0EB360F4" wp14:editId="129B22D8">
                  <wp:extent cx="114300" cy="114300"/>
                  <wp:effectExtent l="0" t="0" r="0" b="0"/>
                  <wp:docPr id="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1F7002" w14:textId="77777777" w:rsidR="006E737B" w:rsidRPr="00F35571" w:rsidRDefault="006E737B" w:rsidP="00F35571">
      <w:pPr>
        <w:spacing w:after="0" w:line="324" w:lineRule="auto"/>
        <w:rPr>
          <w:rFonts w:ascii="Arial" w:hAnsi="Arial" w:cs="Arial"/>
          <w:sz w:val="17"/>
          <w:szCs w:val="17"/>
        </w:rPr>
      </w:pPr>
    </w:p>
    <w:tbl>
      <w:tblPr>
        <w:tblStyle w:val="ListTable1Light-Accent1"/>
        <w:tblW w:w="10091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7257"/>
        <w:gridCol w:w="1417"/>
        <w:gridCol w:w="1417"/>
      </w:tblGrid>
      <w:tr w:rsidR="006E737B" w:rsidRPr="00F35571" w14:paraId="03C867B7" w14:textId="77777777" w:rsidTr="006E73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  <w:tcMar>
              <w:top w:w="0" w:type="dxa"/>
            </w:tcMar>
          </w:tcPr>
          <w:p w14:paraId="7D18CBFF" w14:textId="77777777" w:rsidR="006E737B" w:rsidRPr="00F35571" w:rsidRDefault="00D2429A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</w:pPr>
            <w:r w:rsidRPr="00D2429A"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  <w:t>KNOWLEDGE &amp; UNDERSTANDING</w:t>
            </w:r>
          </w:p>
        </w:tc>
        <w:tc>
          <w:tcPr>
            <w:tcW w:w="1417" w:type="dxa"/>
            <w:tcMar>
              <w:top w:w="0" w:type="dxa"/>
            </w:tcMar>
          </w:tcPr>
          <w:p w14:paraId="3B56FC95" w14:textId="77777777" w:rsidR="006E737B" w:rsidRPr="00F35571" w:rsidRDefault="006E737B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color w:val="182C4C" w:themeColor="text2"/>
                <w:spacing w:val="0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7"/>
                <w:szCs w:val="17"/>
                <w:lang w:val="en-US"/>
              </w:rPr>
              <w:t>Requirement:</w:t>
            </w:r>
          </w:p>
        </w:tc>
        <w:tc>
          <w:tcPr>
            <w:tcW w:w="1417" w:type="dxa"/>
            <w:tcMar>
              <w:top w:w="0" w:type="dxa"/>
            </w:tcMar>
          </w:tcPr>
          <w:p w14:paraId="1324BF37" w14:textId="77777777" w:rsidR="006E737B" w:rsidRPr="00F35571" w:rsidRDefault="006E737B" w:rsidP="00F35571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7"/>
                <w:szCs w:val="17"/>
                <w:lang w:val="en-US"/>
              </w:rPr>
              <w:t>Assessed at:</w:t>
            </w:r>
          </w:p>
        </w:tc>
      </w:tr>
      <w:tr w:rsidR="00D2429A" w:rsidRPr="00F35571" w14:paraId="533A4C1F" w14:textId="77777777" w:rsidTr="00911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47073C47" w14:textId="77777777" w:rsidR="00D2429A" w:rsidRPr="00D2429A" w:rsidRDefault="008252FA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Ability to work effectively as part of a team and to apply given instructions </w:t>
            </w:r>
            <w:r w:rsidR="00D2429A" w:rsidRPr="00D2429A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7BA03F5D" w14:textId="77777777" w:rsidR="00D2429A" w:rsidRPr="00F35571" w:rsidRDefault="008252F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23FC4D67" wp14:editId="21323CB7">
                  <wp:extent cx="114300" cy="114300"/>
                  <wp:effectExtent l="0" t="0" r="0" b="0"/>
                  <wp:docPr id="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4DABCF3E" w14:textId="77777777" w:rsidR="00D2429A" w:rsidRPr="00F35571" w:rsidRDefault="008252F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429A" w:rsidRPr="00F35571" w14:paraId="7C00BB24" w14:textId="77777777" w:rsidTr="0091196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7E872FDA" w14:textId="77777777" w:rsidR="00D2429A" w:rsidRPr="00D2429A" w:rsidRDefault="008252FA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Good Communication skills with people at all levels (Children and adults) </w:t>
            </w:r>
            <w:r w:rsidR="00D2429A" w:rsidRPr="00D2429A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2343C24C" w14:textId="77777777" w:rsidR="00D2429A" w:rsidRPr="00F35571" w:rsidRDefault="008252FA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350F5973" wp14:editId="28E76393">
                  <wp:extent cx="114300" cy="114300"/>
                  <wp:effectExtent l="0" t="0" r="0" b="0"/>
                  <wp:docPr id="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79819A13" w14:textId="77777777" w:rsidR="00D2429A" w:rsidRPr="00F35571" w:rsidRDefault="008252FA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52FA" w:rsidRPr="00F35571" w14:paraId="189DD572" w14:textId="77777777" w:rsidTr="00911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4318582D" w14:textId="2F3750D4" w:rsidR="008252FA" w:rsidRDefault="000A43F0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0A43F0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Commitment to high standards, best value and continuous improvement</w:t>
            </w:r>
          </w:p>
        </w:tc>
        <w:tc>
          <w:tcPr>
            <w:tcW w:w="1417" w:type="dxa"/>
            <w:vAlign w:val="center"/>
          </w:tcPr>
          <w:p w14:paraId="17FB992E" w14:textId="77777777" w:rsidR="008252FA" w:rsidRPr="00F35571" w:rsidRDefault="008252F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350F5973" wp14:editId="28E76393">
                  <wp:extent cx="114300" cy="114300"/>
                  <wp:effectExtent l="0" t="0" r="0" b="0"/>
                  <wp:docPr id="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2A304398" w14:textId="77777777" w:rsidR="008252FA" w:rsidRPr="00F35571" w:rsidRDefault="008252F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140" w:rsidRPr="00F35571" w14:paraId="283CB2FE" w14:textId="77777777" w:rsidTr="0091196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68B711C0" w14:textId="77777777" w:rsidR="009D4637" w:rsidRPr="009D4637" w:rsidRDefault="009D4637" w:rsidP="009D4637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9D4637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A ‘can-do’ approach and positive attitude to innovation and change</w:t>
            </w:r>
          </w:p>
          <w:p w14:paraId="324ABB12" w14:textId="5230D6DA" w:rsidR="004C1140" w:rsidRDefault="009D4637" w:rsidP="009D4637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9D4637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Personal qualities:</w:t>
            </w:r>
          </w:p>
        </w:tc>
        <w:tc>
          <w:tcPr>
            <w:tcW w:w="1417" w:type="dxa"/>
            <w:vAlign w:val="center"/>
          </w:tcPr>
          <w:p w14:paraId="77F766D8" w14:textId="7E7EC1A7" w:rsidR="004C1140" w:rsidRPr="00F35571" w:rsidRDefault="009D4637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FD81E79" wp14:editId="0115FD13">
                  <wp:extent cx="114300" cy="114300"/>
                  <wp:effectExtent l="0" t="0" r="0" b="0"/>
                  <wp:docPr id="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69316D58" w14:textId="1A550DBA" w:rsidR="004C1140" w:rsidRPr="00F35571" w:rsidRDefault="009D4637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4BFC5869" wp14:editId="2AD884B2">
                  <wp:extent cx="114300" cy="114300"/>
                  <wp:effectExtent l="0" t="0" r="0" b="0"/>
                  <wp:docPr id="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4F675E41" wp14:editId="4B97C94A">
                  <wp:extent cx="114300" cy="114300"/>
                  <wp:effectExtent l="0" t="0" r="0" b="0"/>
                  <wp:docPr id="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FDD7E4" w14:textId="77777777" w:rsidR="002B4C2C" w:rsidRDefault="002B4C2C" w:rsidP="00F35571">
      <w:pPr>
        <w:spacing w:line="324" w:lineRule="auto"/>
        <w:rPr>
          <w:rFonts w:ascii="Optima" w:hAnsi="Optima"/>
          <w:sz w:val="17"/>
          <w:szCs w:val="17"/>
        </w:rPr>
      </w:pPr>
    </w:p>
    <w:tbl>
      <w:tblPr>
        <w:tblStyle w:val="ListTable1Light-Accent1"/>
        <w:tblW w:w="10091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7257"/>
        <w:gridCol w:w="1417"/>
        <w:gridCol w:w="1417"/>
      </w:tblGrid>
      <w:tr w:rsidR="00D2429A" w:rsidRPr="00F35571" w14:paraId="3DA03C5F" w14:textId="77777777" w:rsidTr="00CB47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  <w:tcMar>
              <w:top w:w="0" w:type="dxa"/>
            </w:tcMar>
          </w:tcPr>
          <w:p w14:paraId="5350000C" w14:textId="77777777" w:rsidR="00D2429A" w:rsidRPr="00F35571" w:rsidRDefault="00D2429A" w:rsidP="00CB4742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  <w:t xml:space="preserve">Attributes </w:t>
            </w:r>
          </w:p>
        </w:tc>
        <w:tc>
          <w:tcPr>
            <w:tcW w:w="1417" w:type="dxa"/>
            <w:tcMar>
              <w:top w:w="0" w:type="dxa"/>
            </w:tcMar>
          </w:tcPr>
          <w:p w14:paraId="3F1EAB5E" w14:textId="77777777" w:rsidR="00D2429A" w:rsidRPr="00F35571" w:rsidRDefault="00D2429A" w:rsidP="00CB4742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color w:val="182C4C" w:themeColor="text2"/>
                <w:spacing w:val="0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7"/>
                <w:szCs w:val="17"/>
                <w:lang w:val="en-US"/>
              </w:rPr>
              <w:t>Requirement:</w:t>
            </w:r>
          </w:p>
        </w:tc>
        <w:tc>
          <w:tcPr>
            <w:tcW w:w="1417" w:type="dxa"/>
            <w:tcMar>
              <w:top w:w="0" w:type="dxa"/>
            </w:tcMar>
          </w:tcPr>
          <w:p w14:paraId="16A11B47" w14:textId="77777777" w:rsidR="00D2429A" w:rsidRPr="00F35571" w:rsidRDefault="00D2429A" w:rsidP="00CB4742">
            <w:pPr>
              <w:pStyle w:val="BodyItalic-LEFTBLACKBody"/>
              <w:tabs>
                <w:tab w:val="clear" w:pos="1134"/>
                <w:tab w:val="left" w:pos="1243"/>
              </w:tabs>
              <w:spacing w:line="32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3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caps w:val="0"/>
                <w:color w:val="182C4C" w:themeColor="text2"/>
                <w:spacing w:val="0"/>
                <w:sz w:val="17"/>
                <w:szCs w:val="17"/>
                <w:lang w:val="en-US"/>
              </w:rPr>
              <w:t>Assessed at:</w:t>
            </w:r>
          </w:p>
        </w:tc>
      </w:tr>
      <w:tr w:rsidR="00D2429A" w:rsidRPr="00F35571" w14:paraId="65F17DF5" w14:textId="77777777" w:rsidTr="00B92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4738F096" w14:textId="77777777" w:rsidR="00D2429A" w:rsidRPr="00D2429A" w:rsidRDefault="00D2429A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D2429A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Committed to the</w:t>
            </w:r>
            <w:r w:rsidR="007C00A6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 values</w:t>
            </w:r>
            <w:r w:rsidRPr="00D2429A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 aims of Wootton Park School </w:t>
            </w:r>
          </w:p>
        </w:tc>
        <w:tc>
          <w:tcPr>
            <w:tcW w:w="1417" w:type="dxa"/>
            <w:vAlign w:val="center"/>
          </w:tcPr>
          <w:p w14:paraId="6E728FCB" w14:textId="77777777" w:rsidR="00D2429A" w:rsidRPr="00F35571" w:rsidRDefault="00D2429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673843A0" wp14:editId="748743C3">
                  <wp:extent cx="114300" cy="114300"/>
                  <wp:effectExtent l="0" t="0" r="0" b="0"/>
                  <wp:docPr id="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227908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3C034EC4" w14:textId="77777777" w:rsidR="00D2429A" w:rsidRPr="00F35571" w:rsidRDefault="008252F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2453023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2453023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429A" w:rsidRPr="00F35571" w14:paraId="12BA937F" w14:textId="77777777" w:rsidTr="00B92E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7C7A0827" w14:textId="77777777" w:rsidR="00D2429A" w:rsidRPr="00D2429A" w:rsidRDefault="00D2429A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D2429A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Committed to Equality and Diversity </w:t>
            </w:r>
          </w:p>
        </w:tc>
        <w:tc>
          <w:tcPr>
            <w:tcW w:w="1417" w:type="dxa"/>
            <w:vAlign w:val="center"/>
          </w:tcPr>
          <w:p w14:paraId="7097AC70" w14:textId="77777777" w:rsidR="00D2429A" w:rsidRPr="00F35571" w:rsidRDefault="00D2429A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77A59D68" wp14:editId="2794A461">
                  <wp:extent cx="114300" cy="114300"/>
                  <wp:effectExtent l="0" t="0" r="0" b="0"/>
                  <wp:docPr id="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05BF30AA" w14:textId="77777777" w:rsidR="00D2429A" w:rsidRPr="00F35571" w:rsidRDefault="00D2429A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 </w:t>
            </w:r>
            <w:r w:rsidR="008252FA"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2453023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252FA"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2453023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429A" w:rsidRPr="00F35571" w14:paraId="07C472B7" w14:textId="77777777" w:rsidTr="00B92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1AB92949" w14:textId="77777777" w:rsidR="00D2429A" w:rsidRPr="00D2429A" w:rsidRDefault="00D2429A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D2429A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Committed to own continuing professional development  </w:t>
            </w:r>
          </w:p>
        </w:tc>
        <w:tc>
          <w:tcPr>
            <w:tcW w:w="1417" w:type="dxa"/>
            <w:vAlign w:val="center"/>
          </w:tcPr>
          <w:p w14:paraId="4C718732" w14:textId="77777777" w:rsidR="00D2429A" w:rsidRPr="00F35571" w:rsidRDefault="00D2429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155FDCF0" wp14:editId="19AB9CE3">
                  <wp:extent cx="114300" cy="114300"/>
                  <wp:effectExtent l="0" t="0" r="0" b="0"/>
                  <wp:docPr id="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13573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3A5C736A" w14:textId="77777777" w:rsidR="00D2429A" w:rsidRPr="00F35571" w:rsidRDefault="008252F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2453023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245302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2429A" w:rsidRPr="00F35571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 </w:t>
            </w:r>
          </w:p>
        </w:tc>
      </w:tr>
      <w:tr w:rsidR="00D2429A" w:rsidRPr="00F35571" w14:paraId="38C19571" w14:textId="77777777" w:rsidTr="00B92E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16719BB8" w14:textId="77777777" w:rsidR="00D2429A" w:rsidRPr="00D2429A" w:rsidRDefault="00D2429A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D2429A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Clear view of what high standards and performance looks like </w:t>
            </w:r>
          </w:p>
        </w:tc>
        <w:tc>
          <w:tcPr>
            <w:tcW w:w="1417" w:type="dxa"/>
            <w:vAlign w:val="center"/>
          </w:tcPr>
          <w:p w14:paraId="1F6F8F07" w14:textId="77777777" w:rsidR="00D2429A" w:rsidRPr="00F35571" w:rsidRDefault="00D2429A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2E8EF9A0" wp14:editId="3E0B2BAB">
                  <wp:extent cx="114300" cy="114300"/>
                  <wp:effectExtent l="0" t="0" r="0" b="0"/>
                  <wp:docPr id="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15CEC754" w14:textId="77777777" w:rsidR="00D2429A" w:rsidRPr="00F35571" w:rsidRDefault="008252FA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2453023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2453023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429A" w:rsidRPr="00F35571" w14:paraId="6FD91026" w14:textId="77777777" w:rsidTr="00B92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758EE52B" w14:textId="77777777" w:rsidR="00D2429A" w:rsidRPr="00D2429A" w:rsidRDefault="00D2429A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D2429A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Proactive / strong problem solver with the ability to make things happen </w:t>
            </w:r>
          </w:p>
        </w:tc>
        <w:tc>
          <w:tcPr>
            <w:tcW w:w="1417" w:type="dxa"/>
            <w:vAlign w:val="center"/>
          </w:tcPr>
          <w:p w14:paraId="05FA89A7" w14:textId="2534BBE6" w:rsidR="00D2429A" w:rsidRPr="00F35571" w:rsidRDefault="00893B88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73191E60" wp14:editId="25AF2F14">
                  <wp:extent cx="114300" cy="114300"/>
                  <wp:effectExtent l="0" t="0" r="0" b="0"/>
                  <wp:docPr id="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777F75D9" w14:textId="77777777" w:rsidR="00D2429A" w:rsidRPr="00F35571" w:rsidRDefault="008252FA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0324DA1" wp14:editId="24D8D728">
                  <wp:extent cx="114300" cy="114300"/>
                  <wp:effectExtent l="0" t="0" r="0" b="0"/>
                  <wp:docPr id="2453023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2DC2DFD1" wp14:editId="28112553">
                  <wp:extent cx="114300" cy="114300"/>
                  <wp:effectExtent l="0" t="0" r="0" b="0"/>
                  <wp:docPr id="2453023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2429A" w:rsidRPr="00F35571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 </w:t>
            </w:r>
          </w:p>
        </w:tc>
      </w:tr>
      <w:tr w:rsidR="006F7FDD" w:rsidRPr="00F35571" w14:paraId="0E04C391" w14:textId="77777777" w:rsidTr="00B92E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03907EBF" w14:textId="7928C86B" w:rsidR="006F7FDD" w:rsidRPr="00D2429A" w:rsidRDefault="00471D32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Attention to detail</w:t>
            </w:r>
          </w:p>
        </w:tc>
        <w:tc>
          <w:tcPr>
            <w:tcW w:w="1417" w:type="dxa"/>
            <w:vAlign w:val="center"/>
          </w:tcPr>
          <w:p w14:paraId="595B11E5" w14:textId="22288B60" w:rsidR="006F7FDD" w:rsidRPr="00F35571" w:rsidRDefault="00893B88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87799ED" wp14:editId="6F58C77A">
                  <wp:extent cx="114300" cy="114300"/>
                  <wp:effectExtent l="0" t="0" r="0" b="0"/>
                  <wp:docPr id="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15CA53FD" w14:textId="4A4D2EBF" w:rsidR="006F7FDD" w:rsidRPr="00F35571" w:rsidRDefault="00893B88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E072364" wp14:editId="42E56A2D">
                  <wp:extent cx="114300" cy="114300"/>
                  <wp:effectExtent l="0" t="0" r="0" b="0"/>
                  <wp:docPr id="2453023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762718AF" wp14:editId="54EAF7B2">
                  <wp:extent cx="114300" cy="114300"/>
                  <wp:effectExtent l="0" t="0" r="0" b="0"/>
                  <wp:docPr id="2453023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7FDD" w:rsidRPr="00F35571" w14:paraId="1C7F85BC" w14:textId="77777777" w:rsidTr="00B92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5BF17790" w14:textId="7764A02B" w:rsidR="006F7FDD" w:rsidRPr="00D2429A" w:rsidRDefault="00471D32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Team Player and ability to work on own</w:t>
            </w:r>
          </w:p>
        </w:tc>
        <w:tc>
          <w:tcPr>
            <w:tcW w:w="1417" w:type="dxa"/>
            <w:vAlign w:val="center"/>
          </w:tcPr>
          <w:p w14:paraId="5984AE78" w14:textId="1283E4DE" w:rsidR="006F7FDD" w:rsidRPr="00F35571" w:rsidRDefault="00893B88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68EFDCD5" wp14:editId="54F7BC75">
                  <wp:extent cx="114300" cy="114300"/>
                  <wp:effectExtent l="0" t="0" r="0" b="0"/>
                  <wp:docPr id="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522625A8" w14:textId="552D46E6" w:rsidR="006F7FDD" w:rsidRPr="00F35571" w:rsidRDefault="00893B88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4505BA39" wp14:editId="07C6004A">
                  <wp:extent cx="114300" cy="114300"/>
                  <wp:effectExtent l="0" t="0" r="0" b="0"/>
                  <wp:docPr id="2453023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5205D9B8" wp14:editId="457E4295">
                  <wp:extent cx="114300" cy="114300"/>
                  <wp:effectExtent l="0" t="0" r="0" b="0"/>
                  <wp:docPr id="2453023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7FDD" w:rsidRPr="00F35571" w14:paraId="7F3F2620" w14:textId="77777777" w:rsidTr="00B92E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466B87C7" w14:textId="09FCF14F" w:rsidR="006F7FDD" w:rsidRPr="00D2429A" w:rsidRDefault="00471D32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Enthusi</w:t>
            </w:r>
            <w:r w:rsidR="00A43F34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asm </w:t>
            </w:r>
          </w:p>
        </w:tc>
        <w:tc>
          <w:tcPr>
            <w:tcW w:w="1417" w:type="dxa"/>
            <w:vAlign w:val="center"/>
          </w:tcPr>
          <w:p w14:paraId="2644ADD8" w14:textId="4B2416E0" w:rsidR="006F7FDD" w:rsidRPr="00F35571" w:rsidRDefault="00893B88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428E68EA" wp14:editId="6C5BB52B">
                  <wp:extent cx="114300" cy="114300"/>
                  <wp:effectExtent l="0" t="0" r="0" b="0"/>
                  <wp:docPr id="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33CDF510" w14:textId="17CD26B2" w:rsidR="006F7FDD" w:rsidRPr="00F35571" w:rsidRDefault="00893B88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345248F7" wp14:editId="53C5FE73">
                  <wp:extent cx="114300" cy="114300"/>
                  <wp:effectExtent l="0" t="0" r="0" b="0"/>
                  <wp:docPr id="2453023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6DBF6FFF" wp14:editId="64386AE4">
                  <wp:extent cx="114300" cy="114300"/>
                  <wp:effectExtent l="0" t="0" r="0" b="0"/>
                  <wp:docPr id="2453023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7FDD" w:rsidRPr="00F35571" w14:paraId="24F8988A" w14:textId="77777777" w:rsidTr="00B92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15CC000B" w14:textId="31D0669B" w:rsidR="006F7FDD" w:rsidRPr="00D2429A" w:rsidRDefault="00A43F34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 xml:space="preserve">Initiative and self-motivation </w:t>
            </w:r>
          </w:p>
        </w:tc>
        <w:tc>
          <w:tcPr>
            <w:tcW w:w="1417" w:type="dxa"/>
            <w:vAlign w:val="center"/>
          </w:tcPr>
          <w:p w14:paraId="4E2A629D" w14:textId="79AC1CC9" w:rsidR="006F7FDD" w:rsidRPr="00F35571" w:rsidRDefault="00893B88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5AD955CA" wp14:editId="5EBD0038">
                  <wp:extent cx="114300" cy="114300"/>
                  <wp:effectExtent l="0" t="0" r="0" b="0"/>
                  <wp:docPr id="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4B15F8DA" w14:textId="6369A456" w:rsidR="006F7FDD" w:rsidRPr="00F35571" w:rsidRDefault="00893B88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66D26C94" wp14:editId="319C54D7">
                  <wp:extent cx="114300" cy="114300"/>
                  <wp:effectExtent l="0" t="0" r="0" b="0"/>
                  <wp:docPr id="2453023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556F853C" wp14:editId="3257336D">
                  <wp:extent cx="114300" cy="114300"/>
                  <wp:effectExtent l="0" t="0" r="0" b="0"/>
                  <wp:docPr id="2453023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4CB8" w:rsidRPr="00F35571" w14:paraId="4B28942B" w14:textId="77777777" w:rsidTr="00B92E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5EBCF431" w14:textId="3714A014" w:rsidR="004F4CB8" w:rsidRDefault="00E54ACE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E54ACE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Flexibility, creativity and ability to think laterally</w:t>
            </w:r>
          </w:p>
        </w:tc>
        <w:tc>
          <w:tcPr>
            <w:tcW w:w="1417" w:type="dxa"/>
            <w:vAlign w:val="center"/>
          </w:tcPr>
          <w:p w14:paraId="11F0D498" w14:textId="2D3ABD7B" w:rsidR="004F4CB8" w:rsidRPr="00F35571" w:rsidRDefault="00893B88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4183E54F" wp14:editId="7C00E86E">
                  <wp:extent cx="114300" cy="114300"/>
                  <wp:effectExtent l="0" t="0" r="0" b="0"/>
                  <wp:docPr id="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5F18880F" w14:textId="565CB443" w:rsidR="004F4CB8" w:rsidRPr="00F35571" w:rsidRDefault="00893B88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3D7C5C1C" wp14:editId="66E67BFB">
                  <wp:extent cx="114300" cy="114300"/>
                  <wp:effectExtent l="0" t="0" r="0" b="0"/>
                  <wp:docPr id="2453023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332F35E9" wp14:editId="3533EA6F">
                  <wp:extent cx="114300" cy="114300"/>
                  <wp:effectExtent l="0" t="0" r="0" b="0"/>
                  <wp:docPr id="245302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4CB8" w:rsidRPr="00F35571" w14:paraId="5E519945" w14:textId="77777777" w:rsidTr="00B92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5B427091" w14:textId="3AF5B8D4" w:rsidR="004F4CB8" w:rsidRDefault="003812A3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3812A3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Stamina and a capacity for hard work</w:t>
            </w:r>
          </w:p>
        </w:tc>
        <w:tc>
          <w:tcPr>
            <w:tcW w:w="1417" w:type="dxa"/>
            <w:vAlign w:val="center"/>
          </w:tcPr>
          <w:p w14:paraId="1EE551B4" w14:textId="427A2557" w:rsidR="004F4CB8" w:rsidRPr="00F35571" w:rsidRDefault="00893B88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62F75A49" wp14:editId="464FA100">
                  <wp:extent cx="114300" cy="114300"/>
                  <wp:effectExtent l="0" t="0" r="0" b="0"/>
                  <wp:docPr id="2453023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5E7C36DD" w14:textId="23B58668" w:rsidR="004F4CB8" w:rsidRPr="00F35571" w:rsidRDefault="00893B88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5F214B5" wp14:editId="33111DD3">
                  <wp:extent cx="114300" cy="114300"/>
                  <wp:effectExtent l="0" t="0" r="0" b="0"/>
                  <wp:docPr id="2453023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32B1F8BA" wp14:editId="709FBF93">
                  <wp:extent cx="114300" cy="114300"/>
                  <wp:effectExtent l="0" t="0" r="0" b="0"/>
                  <wp:docPr id="2453023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7FDD" w:rsidRPr="00F35571" w14:paraId="4BC2685F" w14:textId="77777777" w:rsidTr="00B92E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3A333777" w14:textId="240E835C" w:rsidR="006F7FDD" w:rsidRPr="00D2429A" w:rsidRDefault="00893B88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893B88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Ability to be reflective and self-critical</w:t>
            </w:r>
          </w:p>
        </w:tc>
        <w:tc>
          <w:tcPr>
            <w:tcW w:w="1417" w:type="dxa"/>
            <w:vAlign w:val="center"/>
          </w:tcPr>
          <w:p w14:paraId="59E398AF" w14:textId="691A084D" w:rsidR="006F7FDD" w:rsidRPr="00F35571" w:rsidRDefault="00893B88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26BD4F56" wp14:editId="47995628">
                  <wp:extent cx="114300" cy="114300"/>
                  <wp:effectExtent l="0" t="0" r="0" b="0"/>
                  <wp:docPr id="2453023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0B656438" w14:textId="3B855999" w:rsidR="006F7FDD" w:rsidRPr="00F35571" w:rsidRDefault="00893B88" w:rsidP="00D2429A">
            <w:pPr>
              <w:spacing w:line="324" w:lineRule="auto"/>
              <w:ind w:left="-4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bookmarkStart w:id="0" w:name="_Hlk222483780"/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05CB0B57" wp14:editId="597ECA64">
                  <wp:extent cx="114300" cy="114300"/>
                  <wp:effectExtent l="0" t="0" r="0" b="0"/>
                  <wp:docPr id="2453023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70274A99" wp14:editId="2E65BB7B">
                  <wp:extent cx="114300" cy="114300"/>
                  <wp:effectExtent l="0" t="0" r="0" b="0"/>
                  <wp:docPr id="2453023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B0316F" w:rsidRPr="00F35571" w14:paraId="66426ACF" w14:textId="77777777" w:rsidTr="00B92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7" w:type="dxa"/>
          </w:tcPr>
          <w:p w14:paraId="00655F2F" w14:textId="41DE8555" w:rsidR="00B0316F" w:rsidRPr="00893B88" w:rsidRDefault="00B0316F" w:rsidP="00D2429A">
            <w:pPr>
              <w:spacing w:line="324" w:lineRule="auto"/>
              <w:ind w:left="-40"/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</w:pPr>
            <w:r w:rsidRPr="00B0316F">
              <w:rPr>
                <w:rStyle w:val="Bold-COLOURBoldText"/>
                <w:rFonts w:ascii="Arial" w:hAnsi="Arial" w:cs="Arial"/>
                <w:spacing w:val="2"/>
                <w:sz w:val="17"/>
                <w:szCs w:val="17"/>
                <w:lang w:val="en-US"/>
              </w:rPr>
              <w:t>Ability to travel between sites within the trust</w:t>
            </w:r>
          </w:p>
        </w:tc>
        <w:tc>
          <w:tcPr>
            <w:tcW w:w="1417" w:type="dxa"/>
            <w:vAlign w:val="center"/>
          </w:tcPr>
          <w:p w14:paraId="4C013F9A" w14:textId="0DC149C1" w:rsidR="00B0316F" w:rsidRPr="00F35571" w:rsidRDefault="00B0316F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4B372018" wp14:editId="1CD70E4A">
                  <wp:extent cx="114300" cy="114300"/>
                  <wp:effectExtent l="0" t="0" r="0" b="0"/>
                  <wp:docPr id="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06090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66F1D342" w14:textId="7538A68C" w:rsidR="00B0316F" w:rsidRPr="00F35571" w:rsidRDefault="00B0316F" w:rsidP="00D2429A">
            <w:pPr>
              <w:spacing w:line="324" w:lineRule="auto"/>
              <w:ind w:left="-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</w:pPr>
            <w:r w:rsidRPr="00F35571">
              <w:rPr>
                <w:rStyle w:val="Bold-COLOURBoldText"/>
                <w:rFonts w:ascii="Arial" w:hAnsi="Arial" w:cs="Arial"/>
                <w:b w:val="0"/>
                <w:bCs w:val="0"/>
                <w:noProof/>
                <w:spacing w:val="2"/>
                <w:sz w:val="17"/>
                <w:szCs w:val="17"/>
                <w:lang w:val="en-US"/>
              </w:rPr>
              <w:drawing>
                <wp:inline distT="0" distB="0" distL="0" distR="0" wp14:anchorId="61B37800" wp14:editId="3D0F77E9">
                  <wp:extent cx="114300" cy="114300"/>
                  <wp:effectExtent l="0" t="0" r="0" b="0"/>
                  <wp:docPr id="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13044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334AF">
              <w:rPr>
                <w:rStyle w:val="Bold-COLOURBoldText"/>
                <w:rFonts w:asciiTheme="minorHAnsi" w:hAnsiTheme="minorHAnsi" w:cstheme="minorHAnsi"/>
                <w:caps/>
                <w:noProof/>
                <w:color w:val="182C4C" w:themeColor="text2"/>
                <w:spacing w:val="-2"/>
                <w:sz w:val="18"/>
                <w:szCs w:val="18"/>
                <w:lang w:val="en-US"/>
              </w:rPr>
              <w:drawing>
                <wp:inline distT="0" distB="0" distL="0" distR="0" wp14:anchorId="1577EC4E" wp14:editId="34B12AD4">
                  <wp:extent cx="114300" cy="114300"/>
                  <wp:effectExtent l="0" t="0" r="0" b="0"/>
                  <wp:docPr id="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50062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F16B08" w14:textId="2D3D37A4" w:rsidR="00D2429A" w:rsidRPr="008252FA" w:rsidRDefault="00D2429A" w:rsidP="008252FA">
      <w:pPr>
        <w:tabs>
          <w:tab w:val="left" w:pos="2988"/>
        </w:tabs>
        <w:rPr>
          <w:rFonts w:ascii="Optima" w:hAnsi="Optima"/>
          <w:sz w:val="17"/>
          <w:szCs w:val="17"/>
        </w:rPr>
      </w:pPr>
    </w:p>
    <w:sectPr w:rsidR="00D2429A" w:rsidRPr="008252FA" w:rsidSect="00F77246">
      <w:headerReference w:type="even" r:id="rId23"/>
      <w:footerReference w:type="even" r:id="rId24"/>
      <w:footerReference w:type="default" r:id="rId25"/>
      <w:headerReference w:type="first" r:id="rId26"/>
      <w:footerReference w:type="first" r:id="rId27"/>
      <w:footnotePr>
        <w:numRestart w:val="eachPage"/>
      </w:footnotePr>
      <w:pgSz w:w="11906" w:h="16838"/>
      <w:pgMar w:top="627" w:right="935" w:bottom="317" w:left="906" w:header="0" w:footer="483" w:gutter="0"/>
      <w:pgNumType w:start="8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39F77" w14:textId="77777777" w:rsidR="00BA433E" w:rsidRDefault="00BA433E">
      <w:pPr>
        <w:spacing w:after="0" w:line="240" w:lineRule="auto"/>
      </w:pPr>
      <w:r>
        <w:separator/>
      </w:r>
    </w:p>
  </w:endnote>
  <w:endnote w:type="continuationSeparator" w:id="0">
    <w:p w14:paraId="615B7827" w14:textId="77777777" w:rsidR="00BA433E" w:rsidRDefault="00BA433E">
      <w:pPr>
        <w:spacing w:after="0" w:line="240" w:lineRule="auto"/>
      </w:pPr>
      <w:r>
        <w:continuationSeparator/>
      </w:r>
    </w:p>
  </w:endnote>
  <w:endnote w:type="continuationNotice" w:id="1">
    <w:p w14:paraId="382B7AB5" w14:textId="77777777" w:rsidR="00BA433E" w:rsidRDefault="00BA43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DA4B4" w14:textId="77777777" w:rsidR="00462BE3" w:rsidRDefault="006741F6">
    <w:pPr>
      <w:spacing w:after="0"/>
      <w:ind w:right="-566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b/>
        <w:color w:val="DEA55A"/>
        <w:sz w:val="30"/>
      </w:rPr>
      <w:t>8</w:t>
    </w:r>
    <w:r>
      <w:rPr>
        <w:rFonts w:ascii="Times New Roman" w:eastAsia="Times New Roman" w:hAnsi="Times New Roman" w:cs="Times New Roman"/>
        <w:b/>
        <w:color w:val="DEA55A"/>
        <w:sz w:val="3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D2398" w14:textId="5B5D55D0" w:rsidR="00462BE3" w:rsidRPr="00F77246" w:rsidRDefault="003F4CCD" w:rsidP="00F77246">
    <w:pPr>
      <w:pStyle w:val="Header"/>
      <w:tabs>
        <w:tab w:val="clear" w:pos="4513"/>
        <w:tab w:val="clear" w:pos="9026"/>
        <w:tab w:val="right" w:pos="10065"/>
      </w:tabs>
      <w:rPr>
        <w:rFonts w:asciiTheme="majorHAnsi" w:hAnsiTheme="majorHAnsi" w:cstheme="majorHAnsi"/>
        <w:b/>
        <w:bCs/>
        <w:color w:val="E6B054" w:themeColor="accent2"/>
        <w:sz w:val="16"/>
        <w:szCs w:val="18"/>
      </w:rPr>
    </w:pPr>
    <w:r>
      <w:rPr>
        <w:rFonts w:ascii="Optima" w:hAnsi="Optima" w:cstheme="majorHAnsi"/>
        <w:color w:val="182C4C" w:themeColor="text2"/>
        <w:sz w:val="18"/>
        <w:szCs w:val="20"/>
      </w:rPr>
      <w:t>Site Assistant</w:t>
    </w:r>
    <w:r w:rsidR="00751B58">
      <w:rPr>
        <w:rFonts w:ascii="Optima" w:hAnsi="Optima" w:cstheme="majorHAnsi"/>
        <w:color w:val="182C4C" w:themeColor="text2"/>
        <w:sz w:val="18"/>
        <w:szCs w:val="20"/>
      </w:rPr>
      <w:t>: W</w:t>
    </w:r>
    <w:r w:rsidR="00F77246" w:rsidRPr="00F77246">
      <w:rPr>
        <w:rFonts w:ascii="Optima" w:hAnsi="Optima" w:cstheme="majorHAnsi"/>
        <w:color w:val="182C4C" w:themeColor="text2"/>
        <w:sz w:val="18"/>
        <w:szCs w:val="20"/>
      </w:rPr>
      <w:t>ootton Park School</w:t>
    </w:r>
    <w:r w:rsidR="00F77246">
      <w:rPr>
        <w:rFonts w:asciiTheme="majorHAnsi" w:hAnsiTheme="majorHAnsi" w:cstheme="majorHAnsi"/>
        <w:color w:val="182C4C" w:themeColor="text2"/>
        <w:sz w:val="16"/>
        <w:szCs w:val="18"/>
      </w:rPr>
      <w:tab/>
    </w:r>
    <w:r w:rsidR="00F77246" w:rsidRPr="00F77246">
      <w:rPr>
        <w:rFonts w:asciiTheme="majorHAnsi" w:hAnsiTheme="majorHAnsi" w:cstheme="majorHAnsi"/>
        <w:b/>
        <w:bCs/>
        <w:color w:val="E6B054" w:themeColor="accent2"/>
        <w:sz w:val="16"/>
        <w:szCs w:val="18"/>
      </w:rPr>
      <w:t>woottonparkacademytrust.org.u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16F7F" w14:textId="77777777" w:rsidR="00462BE3" w:rsidRDefault="006741F6">
    <w:pPr>
      <w:spacing w:after="0"/>
      <w:ind w:right="-566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b/>
        <w:color w:val="DEA55A"/>
        <w:sz w:val="30"/>
      </w:rPr>
      <w:t>8</w:t>
    </w:r>
    <w:r>
      <w:rPr>
        <w:rFonts w:ascii="Times New Roman" w:eastAsia="Times New Roman" w:hAnsi="Times New Roman" w:cs="Times New Roman"/>
        <w:b/>
        <w:color w:val="DEA55A"/>
        <w:sz w:val="3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2D25E" w14:textId="77777777" w:rsidR="00BA433E" w:rsidRDefault="00BA433E">
      <w:pPr>
        <w:spacing w:after="0"/>
      </w:pPr>
      <w:r>
        <w:separator/>
      </w:r>
    </w:p>
  </w:footnote>
  <w:footnote w:type="continuationSeparator" w:id="0">
    <w:p w14:paraId="0D59E1A4" w14:textId="77777777" w:rsidR="00BA433E" w:rsidRDefault="00BA433E">
      <w:pPr>
        <w:spacing w:after="0"/>
      </w:pPr>
      <w:r>
        <w:continuationSeparator/>
      </w:r>
    </w:p>
  </w:footnote>
  <w:footnote w:type="continuationNotice" w:id="1">
    <w:p w14:paraId="35CC9F04" w14:textId="77777777" w:rsidR="00BA433E" w:rsidRDefault="00BA43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FF972" w14:textId="77777777" w:rsidR="00462BE3" w:rsidRDefault="006741F6">
    <w:pPr>
      <w:spacing w:after="0"/>
      <w:ind w:right="198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6776EF0" wp14:editId="5EE7F5B5">
              <wp:simplePos x="0" y="0"/>
              <wp:positionH relativeFrom="page">
                <wp:posOffset>5182560</wp:posOffset>
              </wp:positionH>
              <wp:positionV relativeFrom="page">
                <wp:posOffset>3</wp:posOffset>
              </wp:positionV>
              <wp:extent cx="1899540" cy="359994"/>
              <wp:effectExtent l="0" t="0" r="0" b="0"/>
              <wp:wrapNone/>
              <wp:docPr id="14747" name="Group 147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99540" cy="359994"/>
                        <a:chOff x="0" y="0"/>
                        <a:chExt cx="1899540" cy="359994"/>
                      </a:xfrm>
                    </wpg:grpSpPr>
                    <wps:wsp>
                      <wps:cNvPr id="14748" name="Shape 14748"/>
                      <wps:cNvSpPr/>
                      <wps:spPr>
                        <a:xfrm>
                          <a:off x="0" y="0"/>
                          <a:ext cx="1899540" cy="3599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9540" h="359994">
                              <a:moveTo>
                                <a:pt x="0" y="0"/>
                              </a:moveTo>
                              <a:lnTo>
                                <a:pt x="1899540" y="0"/>
                              </a:lnTo>
                              <a:lnTo>
                                <a:pt x="1899540" y="193878"/>
                              </a:lnTo>
                              <a:cubicBezTo>
                                <a:pt x="1899540" y="285623"/>
                                <a:pt x="1825168" y="359994"/>
                                <a:pt x="1733423" y="359994"/>
                              </a:cubicBezTo>
                              <a:lnTo>
                                <a:pt x="166116" y="359994"/>
                              </a:lnTo>
                              <a:cubicBezTo>
                                <a:pt x="74371" y="359994"/>
                                <a:pt x="0" y="285623"/>
                                <a:pt x="0" y="193878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5A5C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445DEB6" id="Group 14747" o:spid="_x0000_s1026" style="position:absolute;margin-left:408.1pt;margin-top:0;width:149.55pt;height:28.35pt;z-index:-251658240;mso-position-horizontal-relative:page;mso-position-vertical-relative:page" coordsize="18995,3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">
              <v:shape id="Shape 14748" o:spid="_x0000_s1027" style="position:absolute;width:18995;height:3599;visibility:visible;mso-wrap-style:square;v-text-anchor:top" coordsize="1899540,359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" path="m,l1899540,r,193878c1899540,285623,1825168,359994,1733423,359994r-1567307,c74371,359994,,285623,,193878l,xe" fillcolor="#95a5cc" stroked="f" strokeweight="0">
                <v:stroke miterlimit="83231f" joinstyle="miter"/>
                <v:path arrowok="t" textboxrect="0,0,1899540,359994"/>
              </v:shape>
              <w10:wrap anchorx="page" anchory="page"/>
            </v:group>
          </w:pict>
        </mc:Fallback>
      </mc:AlternateContent>
    </w:r>
    <w:r>
      <w:rPr>
        <w:b/>
        <w:color w:val="FFFEFD"/>
        <w:sz w:val="18"/>
      </w:rPr>
      <w:t>R E C R U I T M E N T PAC K</w:t>
    </w:r>
  </w:p>
  <w:p w14:paraId="22114BD4" w14:textId="77777777" w:rsidR="00462BE3" w:rsidRDefault="006741F6">
    <w:r>
      <w:rPr>
        <w:noProof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03C9F8A6" wp14:editId="7654AE40">
              <wp:simplePos x="0" y="0"/>
              <wp:positionH relativeFrom="page">
                <wp:posOffset>576000</wp:posOffset>
              </wp:positionH>
              <wp:positionV relativeFrom="page">
                <wp:posOffset>725922</wp:posOffset>
              </wp:positionV>
              <wp:extent cx="6444005" cy="11316"/>
              <wp:effectExtent l="0" t="0" r="0" b="0"/>
              <wp:wrapNone/>
              <wp:docPr id="14749" name="Group 147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44005" cy="11316"/>
                        <a:chOff x="0" y="0"/>
                        <a:chExt cx="6444005" cy="11316"/>
                      </a:xfrm>
                    </wpg:grpSpPr>
                    <wps:wsp>
                      <wps:cNvPr id="14750" name="Shape 14750"/>
                      <wps:cNvSpPr/>
                      <wps:spPr>
                        <a:xfrm>
                          <a:off x="0" y="0"/>
                          <a:ext cx="6444005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44005">
                              <a:moveTo>
                                <a:pt x="0" y="0"/>
                              </a:moveTo>
                              <a:lnTo>
                                <a:pt x="6444005" y="0"/>
                              </a:lnTo>
                            </a:path>
                          </a:pathLst>
                        </a:custGeom>
                        <a:ln w="11316" cap="flat">
                          <a:miter lim="100000"/>
                        </a:ln>
                      </wps:spPr>
                      <wps:style>
                        <a:lnRef idx="1">
                          <a:srgbClr val="DEA55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A5C6830" id="Group 14749" o:spid="_x0000_s1026" style="position:absolute;margin-left:45.35pt;margin-top:57.15pt;width:507.4pt;height:.9pt;z-index:-251658239;mso-position-horizontal-relative:page;mso-position-vertical-relative:page" coordsize="64440,1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">
              <v:shape id="Shape 14750" o:spid="_x0000_s1027" style="position:absolute;width:64440;height:0;visibility:visible;mso-wrap-style:square;v-text-anchor:top" coordsize="64440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" path="m,l6444005,e" filled="f" strokecolor="#dea55a" strokeweight=".31433mm">
                <v:stroke miterlimit="1" joinstyle="miter"/>
                <v:path arrowok="t" textboxrect="0,0,6444005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40E6B" w14:textId="77777777" w:rsidR="00462BE3" w:rsidRDefault="006741F6">
    <w:pPr>
      <w:spacing w:after="0"/>
      <w:ind w:right="198"/>
      <w:jc w:val="right"/>
    </w:pPr>
    <w:r>
      <w:rPr>
        <w:b/>
        <w:color w:val="FFFEFD"/>
        <w:sz w:val="18"/>
      </w:rPr>
      <w:t>R E C R U I T M E N T PAC K</w:t>
    </w:r>
  </w:p>
  <w:p w14:paraId="43C9E873" w14:textId="77777777" w:rsidR="00462BE3" w:rsidRDefault="006741F6">
    <w:r>
      <w:rPr>
        <w:noProof/>
      </w:rPr>
      <mc:AlternateContent>
        <mc:Choice Requires="wpg">
          <w:drawing>
            <wp:anchor distT="0" distB="0" distL="114300" distR="114300" simplePos="0" relativeHeight="251658242" behindDoc="1" locked="0" layoutInCell="1" allowOverlap="1" wp14:anchorId="5BD75E92" wp14:editId="7053E97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4717" name="Group 147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5238CEFD" id="Group 14717" o:spid="_x0000_s1026" style="position:absolute;margin-left:0;margin-top:0;width:0;height:0;z-index:-251658238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090D71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9pt;height:9pt;visibility:visible;mso-wrap-style:square" o:bullet="t">
        <v:imagedata r:id="rId1" o:title=""/>
      </v:shape>
    </w:pict>
  </w:numPicBullet>
  <w:numPicBullet w:numPicBulletId="1">
    <w:pict>
      <v:shape id="_x0000_i1047" type="#_x0000_t75" style="width:9pt;height:9pt;visibility:visible;mso-wrap-style:square" o:bullet="t">
        <v:imagedata r:id="rId2" o:title=""/>
      </v:shape>
    </w:pict>
  </w:numPicBullet>
  <w:abstractNum w:abstractNumId="0" w15:restartNumberingAfterBreak="0">
    <w:nsid w:val="0321298D"/>
    <w:multiLevelType w:val="hybridMultilevel"/>
    <w:tmpl w:val="B06815CC"/>
    <w:lvl w:ilvl="0" w:tplc="46B85C9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2A95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E3571D"/>
    <w:multiLevelType w:val="multilevel"/>
    <w:tmpl w:val="77BABD00"/>
    <w:styleLink w:val="CurrentList1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5F2214"/>
    <w:multiLevelType w:val="hybridMultilevel"/>
    <w:tmpl w:val="F370D752"/>
    <w:lvl w:ilvl="0" w:tplc="46B85C9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2A95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626976">
    <w:abstractNumId w:val="0"/>
  </w:num>
  <w:num w:numId="2" w16cid:durableId="1223522886">
    <w:abstractNumId w:val="1"/>
  </w:num>
  <w:num w:numId="3" w16cid:durableId="990988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LIwtrQ0MjYxM7FQ0lEKTi0uzszPAykwrgUATSXnWywAAAA="/>
  </w:docVars>
  <w:rsids>
    <w:rsidRoot w:val="00462BE3"/>
    <w:rsid w:val="00017A2F"/>
    <w:rsid w:val="00063939"/>
    <w:rsid w:val="000A43F0"/>
    <w:rsid w:val="000C2C81"/>
    <w:rsid w:val="00121DC5"/>
    <w:rsid w:val="00165C6F"/>
    <w:rsid w:val="002229C5"/>
    <w:rsid w:val="00270874"/>
    <w:rsid w:val="00290FE9"/>
    <w:rsid w:val="002B4C2C"/>
    <w:rsid w:val="002E20C9"/>
    <w:rsid w:val="002E4984"/>
    <w:rsid w:val="002E625B"/>
    <w:rsid w:val="003141F6"/>
    <w:rsid w:val="00336F2A"/>
    <w:rsid w:val="00364F87"/>
    <w:rsid w:val="003812A3"/>
    <w:rsid w:val="003E2AB4"/>
    <w:rsid w:val="003F2D09"/>
    <w:rsid w:val="003F4CCD"/>
    <w:rsid w:val="0041457D"/>
    <w:rsid w:val="00436A8E"/>
    <w:rsid w:val="00440081"/>
    <w:rsid w:val="00460FD3"/>
    <w:rsid w:val="00462BE3"/>
    <w:rsid w:val="00471D32"/>
    <w:rsid w:val="0048100D"/>
    <w:rsid w:val="004C1140"/>
    <w:rsid w:val="004F4CB8"/>
    <w:rsid w:val="00563C9F"/>
    <w:rsid w:val="005B3067"/>
    <w:rsid w:val="005E3776"/>
    <w:rsid w:val="00646CD9"/>
    <w:rsid w:val="00662C44"/>
    <w:rsid w:val="006714A8"/>
    <w:rsid w:val="006741F6"/>
    <w:rsid w:val="00691DBD"/>
    <w:rsid w:val="006D0107"/>
    <w:rsid w:val="006E737B"/>
    <w:rsid w:val="006F7FDD"/>
    <w:rsid w:val="00722CAD"/>
    <w:rsid w:val="00731401"/>
    <w:rsid w:val="00751B58"/>
    <w:rsid w:val="007947B8"/>
    <w:rsid w:val="007B10F5"/>
    <w:rsid w:val="007C00A6"/>
    <w:rsid w:val="008252FA"/>
    <w:rsid w:val="00855668"/>
    <w:rsid w:val="0086191E"/>
    <w:rsid w:val="00893B88"/>
    <w:rsid w:val="008C3468"/>
    <w:rsid w:val="008F2E27"/>
    <w:rsid w:val="009B4DF6"/>
    <w:rsid w:val="009D4637"/>
    <w:rsid w:val="009F1323"/>
    <w:rsid w:val="00A209E1"/>
    <w:rsid w:val="00A23A34"/>
    <w:rsid w:val="00A334AF"/>
    <w:rsid w:val="00A43F34"/>
    <w:rsid w:val="00A60699"/>
    <w:rsid w:val="00A8125F"/>
    <w:rsid w:val="00AD2695"/>
    <w:rsid w:val="00AF32B0"/>
    <w:rsid w:val="00B0316F"/>
    <w:rsid w:val="00B03241"/>
    <w:rsid w:val="00B25DBF"/>
    <w:rsid w:val="00BA433E"/>
    <w:rsid w:val="00BA7E52"/>
    <w:rsid w:val="00BB083C"/>
    <w:rsid w:val="00BF4FF3"/>
    <w:rsid w:val="00CA3617"/>
    <w:rsid w:val="00CF6960"/>
    <w:rsid w:val="00D2429A"/>
    <w:rsid w:val="00E54ACE"/>
    <w:rsid w:val="00E60FCA"/>
    <w:rsid w:val="00E6698A"/>
    <w:rsid w:val="00E73840"/>
    <w:rsid w:val="00EC0A09"/>
    <w:rsid w:val="00ED5051"/>
    <w:rsid w:val="00F35571"/>
    <w:rsid w:val="00F75470"/>
    <w:rsid w:val="00F77246"/>
    <w:rsid w:val="00FA6CAB"/>
    <w:rsid w:val="00FA6E16"/>
    <w:rsid w:val="00FF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42954011"/>
  <w15:docId w15:val="{DB2F8529-B00C-9E4C-AAF3-40DDB1806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  <w:lang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notedescription">
    <w:name w:val="footnote description"/>
    <w:next w:val="Normal"/>
    <w:link w:val="footnotedescriptionChar"/>
    <w:hidden/>
    <w:pPr>
      <w:spacing w:after="3" w:line="259" w:lineRule="auto"/>
    </w:pPr>
    <w:rPr>
      <w:rFonts w:ascii="Calibri" w:eastAsia="Calibri" w:hAnsi="Calibri" w:cs="Calibri"/>
      <w:color w:val="666767"/>
      <w:sz w:val="16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666767"/>
      <w:sz w:val="16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666767"/>
      <w:sz w:val="1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F32B0"/>
    <w:pPr>
      <w:ind w:left="720"/>
      <w:contextualSpacing/>
    </w:pPr>
  </w:style>
  <w:style w:type="numbering" w:customStyle="1" w:styleId="CurrentList1">
    <w:name w:val="Current List1"/>
    <w:uiPriority w:val="99"/>
    <w:rsid w:val="00AF32B0"/>
    <w:pPr>
      <w:numPr>
        <w:numId w:val="2"/>
      </w:numPr>
    </w:pPr>
  </w:style>
  <w:style w:type="table" w:styleId="PlainTable1">
    <w:name w:val="Plain Table 1"/>
    <w:basedOn w:val="TableNormal"/>
    <w:uiPriority w:val="41"/>
    <w:rsid w:val="00AF32B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4">
    <w:name w:val="Grid Table 2 Accent 4"/>
    <w:basedOn w:val="TableNormal"/>
    <w:uiPriority w:val="47"/>
    <w:rsid w:val="00AF32B0"/>
    <w:pPr>
      <w:spacing w:after="0" w:line="240" w:lineRule="auto"/>
    </w:pPr>
    <w:tblPr>
      <w:tblStyleRowBandSize w:val="1"/>
      <w:tblStyleColBandSize w:val="1"/>
      <w:tblBorders>
        <w:top w:val="single" w:sz="2" w:space="0" w:color="4475C4" w:themeColor="accent4" w:themeTint="99"/>
        <w:bottom w:val="single" w:sz="2" w:space="0" w:color="4475C4" w:themeColor="accent4" w:themeTint="99"/>
        <w:insideH w:val="single" w:sz="2" w:space="0" w:color="4475C4" w:themeColor="accent4" w:themeTint="99"/>
        <w:insideV w:val="single" w:sz="2" w:space="0" w:color="4475C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475C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75C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1EB" w:themeFill="accent4" w:themeFillTint="33"/>
      </w:tcPr>
    </w:tblStylePr>
    <w:tblStylePr w:type="band1Horz">
      <w:tblPr/>
      <w:tcPr>
        <w:shd w:val="clear" w:color="auto" w:fill="C0D1EB" w:themeFill="accent4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AF32B0"/>
    <w:pPr>
      <w:spacing w:after="0" w:line="240" w:lineRule="auto"/>
    </w:pPr>
    <w:rPr>
      <w:color w:val="122038" w:themeColor="accent4" w:themeShade="BF"/>
    </w:rPr>
    <w:tblPr>
      <w:tblStyleRowBandSize w:val="1"/>
      <w:tblStyleColBandSize w:val="1"/>
      <w:tblBorders>
        <w:top w:val="single" w:sz="4" w:space="0" w:color="182C4C" w:themeColor="accent4"/>
        <w:bottom w:val="single" w:sz="4" w:space="0" w:color="182C4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82C4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82C4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1EB" w:themeFill="accent4" w:themeFillTint="33"/>
      </w:tcPr>
    </w:tblStylePr>
    <w:tblStylePr w:type="band1Horz">
      <w:tblPr/>
      <w:tcPr>
        <w:shd w:val="clear" w:color="auto" w:fill="C0D1EB" w:themeFill="accent4" w:themeFillTint="33"/>
      </w:tcPr>
    </w:tblStylePr>
  </w:style>
  <w:style w:type="table" w:styleId="TableGrid0">
    <w:name w:val="Table Grid"/>
    <w:basedOn w:val="TableNormal"/>
    <w:uiPriority w:val="39"/>
    <w:rsid w:val="00AF32B0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FFFFFF" w:themeFill="background1"/>
      </w:tcPr>
    </w:tblStylePr>
  </w:style>
  <w:style w:type="table" w:styleId="PlainTable3">
    <w:name w:val="Plain Table 3"/>
    <w:basedOn w:val="TableNormal"/>
    <w:uiPriority w:val="43"/>
    <w:rsid w:val="00AF32B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AABAA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AABAA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F32B0"/>
    <w:pPr>
      <w:spacing w:after="0" w:line="240" w:lineRule="auto"/>
    </w:pPr>
    <w:tblPr>
      <w:tblStyleRowBandSize w:val="1"/>
      <w:tblStyleColBandSize w:val="1"/>
      <w:tblBorders>
        <w:top w:val="single" w:sz="4" w:space="0" w:color="AAABAA" w:themeColor="text1" w:themeTint="80"/>
        <w:bottom w:val="single" w:sz="4" w:space="0" w:color="AAABAA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AABAA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AABAA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AABAA" w:themeColor="text1" w:themeTint="80"/>
          <w:right w:val="single" w:sz="4" w:space="0" w:color="AAABAA" w:themeColor="text1" w:themeTint="80"/>
        </w:tcBorders>
      </w:tcPr>
    </w:tblStylePr>
    <w:tblStylePr w:type="band2Vert">
      <w:tblPr/>
      <w:tcPr>
        <w:tcBorders>
          <w:left w:val="single" w:sz="4" w:space="0" w:color="AAABAA" w:themeColor="text1" w:themeTint="80"/>
          <w:right w:val="single" w:sz="4" w:space="0" w:color="AAABAA" w:themeColor="text1" w:themeTint="80"/>
        </w:tcBorders>
      </w:tcPr>
    </w:tblStylePr>
    <w:tblStylePr w:type="band1Horz">
      <w:tblPr/>
      <w:tcPr>
        <w:tcBorders>
          <w:top w:val="single" w:sz="4" w:space="0" w:color="AAABAA" w:themeColor="text1" w:themeTint="80"/>
          <w:bottom w:val="single" w:sz="4" w:space="0" w:color="AAABAA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AF32B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ld-COLOURBoldText">
    <w:name w:val="Bold - COLOUR (Bold Text)"/>
    <w:basedOn w:val="DefaultParagraphFont"/>
    <w:uiPriority w:val="99"/>
    <w:rsid w:val="002E4984"/>
    <w:rPr>
      <w:b/>
      <w:bCs/>
    </w:rPr>
  </w:style>
  <w:style w:type="paragraph" w:customStyle="1" w:styleId="BodyItalic-LEFTBLACKBody">
    <w:name w:val="Body Italic - LEFT BLACK (Body)"/>
    <w:basedOn w:val="Normal"/>
    <w:uiPriority w:val="99"/>
    <w:rsid w:val="002E4984"/>
    <w:pPr>
      <w:tabs>
        <w:tab w:val="left" w:pos="1134"/>
      </w:tabs>
      <w:suppressAutoHyphens/>
      <w:autoSpaceDE w:val="0"/>
      <w:autoSpaceDN w:val="0"/>
      <w:adjustRightInd w:val="0"/>
      <w:spacing w:after="0" w:line="216" w:lineRule="atLeast"/>
      <w:textAlignment w:val="center"/>
    </w:pPr>
    <w:rPr>
      <w:rFonts w:ascii="Montserrat SemiBold" w:eastAsiaTheme="minorEastAsia" w:hAnsi="Montserrat SemiBold" w:cs="Montserrat SemiBold"/>
      <w:b/>
      <w:bCs/>
      <w:caps/>
      <w:color w:val="E6B054"/>
      <w:spacing w:val="48"/>
      <w:kern w:val="0"/>
      <w:sz w:val="24"/>
      <w:lang w:bidi="ar-SA"/>
    </w:rPr>
  </w:style>
  <w:style w:type="table" w:styleId="PlainTable5">
    <w:name w:val="Plain Table 5"/>
    <w:basedOn w:val="TableNormal"/>
    <w:uiPriority w:val="45"/>
    <w:rsid w:val="002E498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AABAA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AABAA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AABAA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AABAA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2E4984"/>
    <w:pPr>
      <w:spacing w:after="0" w:line="240" w:lineRule="auto"/>
    </w:pPr>
    <w:tblPr>
      <w:tblStyleRowBandSize w:val="1"/>
      <w:tblStyleColBandSize w:val="1"/>
      <w:tblBorders>
        <w:top w:val="single" w:sz="4" w:space="0" w:color="BBBCBB" w:themeColor="text1" w:themeTint="66"/>
        <w:left w:val="single" w:sz="4" w:space="0" w:color="BBBCBB" w:themeColor="text1" w:themeTint="66"/>
        <w:bottom w:val="single" w:sz="4" w:space="0" w:color="BBBCBB" w:themeColor="text1" w:themeTint="66"/>
        <w:right w:val="single" w:sz="4" w:space="0" w:color="BBBCBB" w:themeColor="text1" w:themeTint="66"/>
        <w:insideH w:val="single" w:sz="4" w:space="0" w:color="BBBCBB" w:themeColor="text1" w:themeTint="66"/>
        <w:insideV w:val="single" w:sz="4" w:space="0" w:color="BBBCBB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A9B9A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9B9A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E4984"/>
    <w:pPr>
      <w:spacing w:after="0" w:line="240" w:lineRule="auto"/>
    </w:pPr>
    <w:tblPr>
      <w:tblStyleRowBandSize w:val="1"/>
      <w:tblStyleColBandSize w:val="1"/>
      <w:tblBorders>
        <w:top w:val="single" w:sz="4" w:space="0" w:color="82A3D7" w:themeColor="accent1" w:themeTint="66"/>
        <w:left w:val="single" w:sz="4" w:space="0" w:color="82A3D7" w:themeColor="accent1" w:themeTint="66"/>
        <w:bottom w:val="single" w:sz="4" w:space="0" w:color="82A3D7" w:themeColor="accent1" w:themeTint="66"/>
        <w:right w:val="single" w:sz="4" w:space="0" w:color="82A3D7" w:themeColor="accent1" w:themeTint="66"/>
        <w:insideH w:val="single" w:sz="4" w:space="0" w:color="82A3D7" w:themeColor="accent1" w:themeTint="66"/>
        <w:insideV w:val="single" w:sz="4" w:space="0" w:color="82A3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475C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75C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1">
    <w:name w:val="List Table 1 Light Accent 1"/>
    <w:basedOn w:val="TableNormal"/>
    <w:uiPriority w:val="46"/>
    <w:rsid w:val="00A334AF"/>
    <w:pPr>
      <w:spacing w:after="0" w:line="240" w:lineRule="auto"/>
    </w:pPr>
    <w:tblPr>
      <w:tblStyleRowBandSize w:val="1"/>
      <w:tblStyleColBandSize w:val="1"/>
      <w:tblBorders>
        <w:insideV w:val="single" w:sz="4" w:space="0" w:color="305999" w:themeColor="text2" w:themeTint="BF"/>
      </w:tblBorders>
    </w:tblPr>
    <w:tblStylePr w:type="firstRow">
      <w:rPr>
        <w:b/>
        <w:bCs/>
      </w:rPr>
      <w:tblPr/>
      <w:tcPr>
        <w:tcBorders>
          <w:bottom w:val="single" w:sz="4" w:space="0" w:color="4475C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75C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1EB" w:themeFill="accent1" w:themeFillTint="33"/>
      </w:tcPr>
    </w:tblStylePr>
    <w:tblStylePr w:type="band1Horz">
      <w:tblPr/>
      <w:tcPr>
        <w:shd w:val="clear" w:color="auto" w:fill="EAEAF3"/>
      </w:tcPr>
    </w:tblStylePr>
    <w:tblStylePr w:type="band2Horz">
      <w:tblPr/>
      <w:tcPr>
        <w:shd w:val="clear" w:color="auto" w:fill="E1E1EB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7314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1401"/>
    <w:rPr>
      <w:rFonts w:ascii="Calibri" w:eastAsia="Calibri" w:hAnsi="Calibri" w:cs="Calibri"/>
      <w:color w:val="000000"/>
      <w:sz w:val="20"/>
      <w:szCs w:val="20"/>
      <w:lang w:bidi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3140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62C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C44"/>
    <w:rPr>
      <w:rFonts w:ascii="Calibri" w:eastAsia="Calibri" w:hAnsi="Calibri" w:cs="Calibri"/>
      <w:color w:val="000000"/>
      <w:sz w:val="22"/>
      <w:lang w:bidi="en-GB"/>
    </w:rPr>
  </w:style>
  <w:style w:type="paragraph" w:styleId="Footer">
    <w:name w:val="footer"/>
    <w:basedOn w:val="Normal"/>
    <w:link w:val="FooterChar"/>
    <w:uiPriority w:val="99"/>
    <w:semiHidden/>
    <w:unhideWhenUsed/>
    <w:rsid w:val="00FA6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A6E16"/>
    <w:rPr>
      <w:rFonts w:ascii="Calibri" w:eastAsia="Calibri" w:hAnsi="Calibri" w:cs="Calibri"/>
      <w:color w:val="000000"/>
      <w:sz w:val="22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emf"/><Relationship Id="rId18" Type="http://schemas.openxmlformats.org/officeDocument/2006/relationships/image" Target="media/image50.emf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8.emf"/><Relationship Id="rId7" Type="http://schemas.openxmlformats.org/officeDocument/2006/relationships/settings" Target="settings.xml"/><Relationship Id="rId12" Type="http://schemas.openxmlformats.org/officeDocument/2006/relationships/image" Target="media/image4.emf"/><Relationship Id="rId17" Type="http://schemas.openxmlformats.org/officeDocument/2006/relationships/image" Target="media/image40.emf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0.emf"/><Relationship Id="rId20" Type="http://schemas.openxmlformats.org/officeDocument/2006/relationships/image" Target="media/image7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emf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7.emf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0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emf"/><Relationship Id="rId22" Type="http://schemas.openxmlformats.org/officeDocument/2006/relationships/image" Target="media/image9.png"/><Relationship Id="rId27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PPS">
  <a:themeElements>
    <a:clrScheme name="Overstone Park Primary">
      <a:dk1>
        <a:srgbClr val="585958"/>
      </a:dk1>
      <a:lt1>
        <a:srgbClr val="FFFFFF"/>
      </a:lt1>
      <a:dk2>
        <a:srgbClr val="182C4C"/>
      </a:dk2>
      <a:lt2>
        <a:srgbClr val="E8E8E8"/>
      </a:lt2>
      <a:accent1>
        <a:srgbClr val="182C4C"/>
      </a:accent1>
      <a:accent2>
        <a:srgbClr val="E6B054"/>
      </a:accent2>
      <a:accent3>
        <a:srgbClr val="B7156E"/>
      </a:accent3>
      <a:accent4>
        <a:srgbClr val="182C4C"/>
      </a:accent4>
      <a:accent5>
        <a:srgbClr val="CE156E"/>
      </a:accent5>
      <a:accent6>
        <a:srgbClr val="E6B054"/>
      </a:accent6>
      <a:hlink>
        <a:srgbClr val="B7156E"/>
      </a:hlink>
      <a:folHlink>
        <a:srgbClr val="A7156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PPS" id="{97DBE85C-8004-444F-88F1-C98610F2377E}" vid="{FA8B846A-1866-2E4D-8B76-01A07AF9DA9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bbe32e-d220-4e04-a621-28f53e325e1e">
      <Terms xmlns="http://schemas.microsoft.com/office/infopath/2007/PartnerControls"/>
    </lcf76f155ced4ddcb4097134ff3c332f>
    <TaxCatchAll xmlns="40103421-bfda-436c-9f34-bb41e84c5c4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5F709AA6C0A44E85747E4B8CB0C25C" ma:contentTypeVersion="15" ma:contentTypeDescription="Create a new document." ma:contentTypeScope="" ma:versionID="7f24905e39235941114ba10012fb9c05">
  <xsd:schema xmlns:xsd="http://www.w3.org/2001/XMLSchema" xmlns:xs="http://www.w3.org/2001/XMLSchema" xmlns:p="http://schemas.microsoft.com/office/2006/metadata/properties" xmlns:ns2="f1bbe32e-d220-4e04-a621-28f53e325e1e" xmlns:ns3="40103421-bfda-436c-9f34-bb41e84c5c40" targetNamespace="http://schemas.microsoft.com/office/2006/metadata/properties" ma:root="true" ma:fieldsID="98070c0ad168896e165e2f13168be8ae" ns2:_="" ns3:_="">
    <xsd:import namespace="f1bbe32e-d220-4e04-a621-28f53e325e1e"/>
    <xsd:import namespace="40103421-bfda-436c-9f34-bb41e84c5c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MediaServiceLocation" minOccurs="0"/>
                <xsd:element ref="ns3:TaxCatchAll" minOccurs="0"/>
                <xsd:element ref="ns2:MediaServiceOCR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be32e-d220-4e04-a621-28f53e325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16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f175d86-13f7-4dd8-ab32-a506b4b237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03421-bfda-436c-9f34-bb41e84c5c4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3511c71-244f-43c2-ba65-69a1ab128a90}" ma:internalName="TaxCatchAll" ma:showField="CatchAllData" ma:web="40103421-bfda-436c-9f34-bb41e84c5c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571DC9-BFCD-49DB-B36B-ABC2E960F67F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f1bbe32e-d220-4e04-a621-28f53e325e1e"/>
    <ds:schemaRef ds:uri="http://schemas.microsoft.com/office/infopath/2007/PartnerControls"/>
    <ds:schemaRef ds:uri="http://purl.org/dc/dcmitype/"/>
    <ds:schemaRef ds:uri="40103421-bfda-436c-9f34-bb41e84c5c40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9BB2933-86AA-46AD-B50B-5DDE52485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2E672A-148D-40B7-B1AF-82CFD466B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bbe32e-d220-4e04-a621-28f53e325e1e"/>
    <ds:schemaRef ds:uri="40103421-bfda-436c-9f34-bb41e84c5c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C270F0-581B-4CF2-B4A4-F7C140FA78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Longton</dc:creator>
  <cp:keywords/>
  <cp:lastModifiedBy>Clare Douglas</cp:lastModifiedBy>
  <cp:revision>5</cp:revision>
  <cp:lastPrinted>2025-04-30T16:24:00Z</cp:lastPrinted>
  <dcterms:created xsi:type="dcterms:W3CDTF">2026-02-20T12:39:00Z</dcterms:created>
  <dcterms:modified xsi:type="dcterms:W3CDTF">2026-02-20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3b7c2b-00e0-47e9-a2f7-828524ffe297</vt:lpwstr>
  </property>
  <property fmtid="{D5CDD505-2E9C-101B-9397-08002B2CF9AE}" pid="3" name="ContentTypeId">
    <vt:lpwstr>0x010100D55F709AA6C0A44E85747E4B8CB0C25C</vt:lpwstr>
  </property>
  <property fmtid="{D5CDD505-2E9C-101B-9397-08002B2CF9AE}" pid="4" name="MediaServiceImageTags">
    <vt:lpwstr/>
  </property>
</Properties>
</file>